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5954865" w14:textId="77777777" w:rsidR="00D42EFA" w:rsidRDefault="00B96127" w:rsidP="00EC0841">
      <w:pPr>
        <w:spacing w:after="0" w:line="259" w:lineRule="auto"/>
        <w:ind w:left="0" w:firstLine="0"/>
        <w:jc w:val="center"/>
      </w:pPr>
      <w:r>
        <w:rPr>
          <w:b/>
          <w:sz w:val="52"/>
        </w:rPr>
        <w:t>Pittsburg State University</w:t>
      </w:r>
    </w:p>
    <w:p w14:paraId="7B0737B5" w14:textId="77777777" w:rsidR="00D42EFA" w:rsidRDefault="00B96127" w:rsidP="00EC0841">
      <w:pPr>
        <w:spacing w:after="0" w:line="259" w:lineRule="auto"/>
        <w:ind w:left="0" w:firstLine="0"/>
        <w:jc w:val="center"/>
      </w:pPr>
      <w:r>
        <w:rPr>
          <w:b/>
          <w:sz w:val="40"/>
        </w:rPr>
        <w:t xml:space="preserve">Unclassified </w:t>
      </w:r>
      <w:r w:rsidR="002E4D10">
        <w:rPr>
          <w:b/>
          <w:sz w:val="40"/>
        </w:rPr>
        <w:t>Professional</w:t>
      </w:r>
      <w:r>
        <w:rPr>
          <w:b/>
          <w:sz w:val="40"/>
        </w:rPr>
        <w:t xml:space="preserve"> Senate</w:t>
      </w:r>
    </w:p>
    <w:p w14:paraId="5EF1260B" w14:textId="77777777" w:rsidR="00D42EFA" w:rsidRDefault="00D42EFA" w:rsidP="00EC0841">
      <w:pPr>
        <w:spacing w:after="87" w:line="259" w:lineRule="auto"/>
        <w:ind w:left="0" w:firstLine="0"/>
        <w:jc w:val="center"/>
      </w:pPr>
    </w:p>
    <w:p w14:paraId="644D679C" w14:textId="77777777" w:rsidR="00B96127" w:rsidRDefault="00FD71F7" w:rsidP="00EC0841">
      <w:pPr>
        <w:spacing w:after="0" w:line="259" w:lineRule="auto"/>
        <w:ind w:left="0" w:firstLine="0"/>
        <w:jc w:val="center"/>
        <w:rPr>
          <w:b/>
          <w:sz w:val="40"/>
        </w:rPr>
      </w:pPr>
      <w:r>
        <w:rPr>
          <w:b/>
          <w:sz w:val="40"/>
        </w:rPr>
        <w:t>Bylaws</w:t>
      </w:r>
    </w:p>
    <w:p w14:paraId="088CAFEE" w14:textId="77777777" w:rsidR="00D42EFA" w:rsidRDefault="00D42EFA" w:rsidP="00EC0841">
      <w:pPr>
        <w:spacing w:after="87" w:line="259" w:lineRule="auto"/>
        <w:ind w:left="0" w:firstLine="0"/>
        <w:jc w:val="center"/>
      </w:pPr>
    </w:p>
    <w:p w14:paraId="1845F24A" w14:textId="77777777" w:rsidR="00D42EFA" w:rsidRDefault="00B96127" w:rsidP="00EC0841">
      <w:pPr>
        <w:spacing w:after="0" w:line="259" w:lineRule="auto"/>
        <w:ind w:left="0" w:firstLine="0"/>
        <w:jc w:val="center"/>
      </w:pPr>
      <w:r>
        <w:rPr>
          <w:b/>
          <w:sz w:val="40"/>
        </w:rPr>
        <w:t>Established April 2011</w:t>
      </w:r>
    </w:p>
    <w:p w14:paraId="4E6CB688" w14:textId="77777777" w:rsidR="00B96127" w:rsidRDefault="00FD71F7" w:rsidP="00EC0841">
      <w:pPr>
        <w:spacing w:after="0" w:line="259" w:lineRule="auto"/>
        <w:ind w:left="0" w:firstLine="0"/>
        <w:jc w:val="center"/>
        <w:rPr>
          <w:b/>
          <w:sz w:val="28"/>
          <w:szCs w:val="28"/>
        </w:rPr>
      </w:pPr>
      <w:r w:rsidRPr="00945967">
        <w:rPr>
          <w:b/>
          <w:sz w:val="28"/>
          <w:szCs w:val="28"/>
        </w:rPr>
        <w:t>Amended March 6, 2013</w:t>
      </w:r>
    </w:p>
    <w:p w14:paraId="3BA35B58" w14:textId="77777777" w:rsidR="00D42EFA" w:rsidRDefault="001E31EB" w:rsidP="00EC0841">
      <w:pPr>
        <w:spacing w:after="0" w:line="259" w:lineRule="auto"/>
        <w:ind w:left="0" w:firstLine="0"/>
        <w:jc w:val="center"/>
        <w:rPr>
          <w:b/>
          <w:sz w:val="28"/>
        </w:rPr>
      </w:pPr>
      <w:r>
        <w:rPr>
          <w:b/>
          <w:sz w:val="28"/>
        </w:rPr>
        <w:t xml:space="preserve">Amended </w:t>
      </w:r>
      <w:r w:rsidR="00181128">
        <w:rPr>
          <w:b/>
          <w:sz w:val="28"/>
        </w:rPr>
        <w:t>May 3</w:t>
      </w:r>
      <w:r>
        <w:rPr>
          <w:b/>
          <w:sz w:val="28"/>
        </w:rPr>
        <w:t>, 2017</w:t>
      </w:r>
    </w:p>
    <w:p w14:paraId="04F413F1" w14:textId="77777777" w:rsidR="00773C87" w:rsidRDefault="00773C87" w:rsidP="00EC0841">
      <w:pPr>
        <w:spacing w:after="0" w:line="259" w:lineRule="auto"/>
        <w:ind w:left="0" w:firstLine="0"/>
        <w:jc w:val="center"/>
        <w:rPr>
          <w:b/>
          <w:sz w:val="28"/>
        </w:rPr>
      </w:pPr>
      <w:r>
        <w:rPr>
          <w:b/>
          <w:sz w:val="28"/>
        </w:rPr>
        <w:t xml:space="preserve">Amended </w:t>
      </w:r>
      <w:r w:rsidR="006416B5">
        <w:rPr>
          <w:b/>
          <w:sz w:val="28"/>
        </w:rPr>
        <w:t>November 1, 2017</w:t>
      </w:r>
    </w:p>
    <w:p w14:paraId="22ADB748" w14:textId="77777777" w:rsidR="002E4D10" w:rsidRDefault="002E4D10" w:rsidP="00EC0841">
      <w:pPr>
        <w:spacing w:after="0" w:line="259" w:lineRule="auto"/>
        <w:ind w:left="0" w:firstLine="0"/>
        <w:jc w:val="center"/>
      </w:pPr>
      <w:r>
        <w:rPr>
          <w:b/>
          <w:sz w:val="28"/>
        </w:rPr>
        <w:t>Amended May 2, 2018</w:t>
      </w:r>
    </w:p>
    <w:p w14:paraId="7D5CF781" w14:textId="7E87B983" w:rsidR="00B96127" w:rsidRDefault="00F534E4" w:rsidP="00EC0841">
      <w:pPr>
        <w:spacing w:after="0" w:line="259" w:lineRule="auto"/>
        <w:ind w:left="0" w:firstLine="0"/>
        <w:jc w:val="center"/>
        <w:rPr>
          <w:b/>
          <w:color w:val="auto"/>
          <w:sz w:val="28"/>
        </w:rPr>
      </w:pPr>
      <w:r w:rsidRPr="006224FB">
        <w:rPr>
          <w:b/>
          <w:color w:val="auto"/>
          <w:sz w:val="28"/>
        </w:rPr>
        <w:t xml:space="preserve">Amended February </w:t>
      </w:r>
      <w:r w:rsidR="00380190" w:rsidRPr="006224FB">
        <w:rPr>
          <w:b/>
          <w:color w:val="auto"/>
          <w:sz w:val="28"/>
        </w:rPr>
        <w:t>19</w:t>
      </w:r>
      <w:r w:rsidRPr="006224FB">
        <w:rPr>
          <w:b/>
          <w:color w:val="auto"/>
          <w:sz w:val="28"/>
        </w:rPr>
        <w:t>, 2020</w:t>
      </w:r>
    </w:p>
    <w:p w14:paraId="37E4D299" w14:textId="67C26198" w:rsidR="00D61C34" w:rsidRPr="006224FB" w:rsidRDefault="00D61C34" w:rsidP="00EC0841">
      <w:pPr>
        <w:spacing w:after="0" w:line="259" w:lineRule="auto"/>
        <w:ind w:left="0" w:firstLine="0"/>
        <w:jc w:val="center"/>
        <w:rPr>
          <w:b/>
          <w:color w:val="auto"/>
          <w:sz w:val="28"/>
        </w:rPr>
      </w:pPr>
      <w:r w:rsidRPr="00E54802">
        <w:rPr>
          <w:b/>
          <w:color w:val="auto"/>
          <w:sz w:val="28"/>
        </w:rPr>
        <w:t xml:space="preserve">Amended </w:t>
      </w:r>
      <w:r w:rsidR="00654FD5" w:rsidRPr="00E54802">
        <w:rPr>
          <w:b/>
          <w:color w:val="auto"/>
          <w:sz w:val="28"/>
        </w:rPr>
        <w:t xml:space="preserve">January </w:t>
      </w:r>
      <w:r w:rsidRPr="00E54802">
        <w:rPr>
          <w:b/>
          <w:color w:val="auto"/>
          <w:sz w:val="28"/>
        </w:rPr>
        <w:t>0</w:t>
      </w:r>
      <w:r w:rsidR="00654FD5" w:rsidRPr="00E54802">
        <w:rPr>
          <w:b/>
          <w:color w:val="auto"/>
          <w:sz w:val="28"/>
        </w:rPr>
        <w:t>5</w:t>
      </w:r>
      <w:r w:rsidRPr="00E54802">
        <w:rPr>
          <w:b/>
          <w:color w:val="auto"/>
          <w:sz w:val="28"/>
        </w:rPr>
        <w:t>, 202</w:t>
      </w:r>
      <w:r w:rsidR="00654FD5" w:rsidRPr="00E54802">
        <w:rPr>
          <w:b/>
          <w:color w:val="auto"/>
          <w:sz w:val="28"/>
        </w:rPr>
        <w:t>2</w:t>
      </w:r>
    </w:p>
    <w:p w14:paraId="72901276" w14:textId="77777777" w:rsidR="00B96127" w:rsidRDefault="00EC0841" w:rsidP="00EC0841">
      <w:pPr>
        <w:spacing w:after="0" w:line="259" w:lineRule="auto"/>
        <w:ind w:left="0" w:firstLine="0"/>
        <w:jc w:val="center"/>
        <w:rPr>
          <w:b/>
          <w:sz w:val="28"/>
        </w:rPr>
      </w:pPr>
      <w:r>
        <w:rPr>
          <w:noProof/>
        </w:rPr>
        <w:drawing>
          <wp:anchor distT="0" distB="0" distL="114300" distR="114300" simplePos="0" relativeHeight="251658240" behindDoc="0" locked="0" layoutInCell="1" allowOverlap="1" wp14:anchorId="27DF2622" wp14:editId="36C69C60">
            <wp:simplePos x="0" y="0"/>
            <wp:positionH relativeFrom="margin">
              <wp:posOffset>641441</wp:posOffset>
            </wp:positionH>
            <wp:positionV relativeFrom="paragraph">
              <wp:posOffset>220345</wp:posOffset>
            </wp:positionV>
            <wp:extent cx="4791075" cy="4791075"/>
            <wp:effectExtent l="0" t="0" r="9525" b="9525"/>
            <wp:wrapSquare wrapText="bothSides"/>
            <wp:docPr id="23" name="Picture 23"/>
            <wp:cNvGraphicFramePr/>
            <a:graphic xmlns:a="http://schemas.openxmlformats.org/drawingml/2006/main">
              <a:graphicData uri="http://schemas.openxmlformats.org/drawingml/2006/picture">
                <pic:pic xmlns:pic="http://schemas.openxmlformats.org/drawingml/2006/picture">
                  <pic:nvPicPr>
                    <pic:cNvPr id="23" name="Picture 23"/>
                    <pic:cNvPicPr/>
                  </pic:nvPicPr>
                  <pic:blipFill>
                    <a:blip r:embed="rId11">
                      <a:extLst>
                        <a:ext uri="{28A0092B-C50C-407E-A947-70E740481C1C}">
                          <a14:useLocalDpi xmlns:a14="http://schemas.microsoft.com/office/drawing/2010/main" val="0"/>
                        </a:ext>
                      </a:extLst>
                    </a:blip>
                    <a:stretch>
                      <a:fillRect/>
                    </a:stretch>
                  </pic:blipFill>
                  <pic:spPr>
                    <a:xfrm>
                      <a:off x="0" y="0"/>
                      <a:ext cx="4791075" cy="4791075"/>
                    </a:xfrm>
                    <a:prstGeom prst="rect">
                      <a:avLst/>
                    </a:prstGeom>
                  </pic:spPr>
                </pic:pic>
              </a:graphicData>
            </a:graphic>
            <wp14:sizeRelH relativeFrom="margin">
              <wp14:pctWidth>0</wp14:pctWidth>
            </wp14:sizeRelH>
            <wp14:sizeRelV relativeFrom="margin">
              <wp14:pctHeight>0</wp14:pctHeight>
            </wp14:sizeRelV>
          </wp:anchor>
        </w:drawing>
      </w:r>
    </w:p>
    <w:p w14:paraId="1C2129C9" w14:textId="77777777" w:rsidR="00B96127" w:rsidRDefault="00B96127" w:rsidP="00B96127">
      <w:pPr>
        <w:spacing w:after="0" w:line="259" w:lineRule="auto"/>
        <w:ind w:left="0" w:firstLine="0"/>
        <w:jc w:val="right"/>
        <w:rPr>
          <w:b/>
          <w:sz w:val="28"/>
        </w:rPr>
      </w:pPr>
    </w:p>
    <w:p w14:paraId="3F4CD3AB" w14:textId="77777777" w:rsidR="00B96127" w:rsidRDefault="00B96127" w:rsidP="00B96127">
      <w:pPr>
        <w:spacing w:after="468" w:line="259" w:lineRule="auto"/>
        <w:ind w:left="28" w:firstLine="0"/>
        <w:jc w:val="center"/>
        <w:rPr>
          <w:b/>
          <w:sz w:val="28"/>
        </w:rPr>
      </w:pPr>
    </w:p>
    <w:p w14:paraId="01612430" w14:textId="77777777" w:rsidR="00EC0841" w:rsidRDefault="00EC0841">
      <w:pPr>
        <w:spacing w:after="160" w:line="259" w:lineRule="auto"/>
        <w:ind w:left="0" w:firstLine="0"/>
        <w:rPr>
          <w:b/>
          <w:sz w:val="28"/>
        </w:rPr>
      </w:pPr>
      <w:r>
        <w:rPr>
          <w:b/>
          <w:sz w:val="28"/>
        </w:rPr>
        <w:br w:type="page"/>
      </w:r>
    </w:p>
    <w:p w14:paraId="06B5E97B" w14:textId="77777777" w:rsidR="00B96127" w:rsidRDefault="00FD71F7" w:rsidP="00B96127">
      <w:pPr>
        <w:spacing w:after="0" w:line="259" w:lineRule="auto"/>
        <w:ind w:left="10" w:hanging="10"/>
        <w:jc w:val="center"/>
        <w:rPr>
          <w:b/>
          <w:sz w:val="28"/>
        </w:rPr>
      </w:pPr>
      <w:r>
        <w:rPr>
          <w:b/>
          <w:sz w:val="28"/>
        </w:rPr>
        <w:lastRenderedPageBreak/>
        <w:t>Pittsburg State University</w:t>
      </w:r>
    </w:p>
    <w:p w14:paraId="0BCAD553" w14:textId="77777777" w:rsidR="00B96127" w:rsidRDefault="00FD71F7" w:rsidP="00B96127">
      <w:pPr>
        <w:spacing w:after="0" w:line="259" w:lineRule="auto"/>
        <w:ind w:left="10" w:hanging="10"/>
        <w:jc w:val="center"/>
        <w:rPr>
          <w:b/>
          <w:sz w:val="28"/>
        </w:rPr>
      </w:pPr>
      <w:r>
        <w:rPr>
          <w:b/>
          <w:sz w:val="28"/>
        </w:rPr>
        <w:t xml:space="preserve">Unclassified </w:t>
      </w:r>
      <w:r w:rsidR="002E4D10">
        <w:rPr>
          <w:b/>
          <w:sz w:val="28"/>
        </w:rPr>
        <w:t>Professional</w:t>
      </w:r>
      <w:r>
        <w:rPr>
          <w:b/>
          <w:sz w:val="28"/>
        </w:rPr>
        <w:t xml:space="preserve"> Senate Bylaws</w:t>
      </w:r>
    </w:p>
    <w:p w14:paraId="7F66949F" w14:textId="77777777" w:rsidR="00B96127" w:rsidRDefault="00B96127" w:rsidP="00B96127">
      <w:pPr>
        <w:spacing w:after="0" w:line="259" w:lineRule="auto"/>
        <w:ind w:left="28" w:firstLine="0"/>
        <w:jc w:val="center"/>
        <w:rPr>
          <w:i/>
          <w:sz w:val="28"/>
        </w:rPr>
      </w:pPr>
    </w:p>
    <w:p w14:paraId="1D609A8D" w14:textId="77777777" w:rsidR="00B96127" w:rsidRDefault="00B96127" w:rsidP="00B96127">
      <w:pPr>
        <w:spacing w:after="0" w:line="259" w:lineRule="auto"/>
        <w:ind w:left="28" w:firstLine="0"/>
        <w:jc w:val="center"/>
        <w:rPr>
          <w:b/>
          <w:sz w:val="28"/>
        </w:rPr>
      </w:pPr>
    </w:p>
    <w:p w14:paraId="1E15DBFB" w14:textId="77777777" w:rsidR="00B96127" w:rsidRDefault="00FD71F7" w:rsidP="002842C1">
      <w:pPr>
        <w:pStyle w:val="Heading1"/>
      </w:pPr>
      <w:r w:rsidRPr="00B96127">
        <w:t>Article</w:t>
      </w:r>
      <w:r>
        <w:t xml:space="preserve"> I – Name</w:t>
      </w:r>
    </w:p>
    <w:p w14:paraId="47A4EDF8" w14:textId="77777777" w:rsidR="00B96127" w:rsidRDefault="00FD71F7" w:rsidP="00B96127">
      <w:pPr>
        <w:spacing w:after="240" w:line="250" w:lineRule="auto"/>
        <w:ind w:left="432" w:firstLine="0"/>
      </w:pPr>
      <w:r>
        <w:t xml:space="preserve">The name of this organization shall be the Pittsburg State University Unclassified </w:t>
      </w:r>
      <w:r w:rsidR="002E4D10">
        <w:t>Professional</w:t>
      </w:r>
      <w:r>
        <w:t xml:space="preserve"> Senate.</w:t>
      </w:r>
    </w:p>
    <w:p w14:paraId="1D4A2F5E" w14:textId="77777777" w:rsidR="00B96127" w:rsidRDefault="00FD71F7" w:rsidP="002842C1">
      <w:pPr>
        <w:pStyle w:val="Heading1"/>
      </w:pPr>
      <w:r>
        <w:t>Article II – Purpose</w:t>
      </w:r>
    </w:p>
    <w:p w14:paraId="4207EEAF" w14:textId="167907A1" w:rsidR="00B96127" w:rsidRPr="005B5FB7" w:rsidRDefault="00FD71F7" w:rsidP="00B96127">
      <w:pPr>
        <w:spacing w:after="240" w:line="250" w:lineRule="auto"/>
        <w:ind w:left="432" w:firstLine="0"/>
      </w:pPr>
      <w:r w:rsidRPr="005B5FB7">
        <w:t xml:space="preserve">The purpose of the Pittsburg State University Unclassified </w:t>
      </w:r>
      <w:r w:rsidR="002E4D10" w:rsidRPr="005B5FB7">
        <w:t>Professional</w:t>
      </w:r>
      <w:r w:rsidRPr="005B5FB7">
        <w:t xml:space="preserve"> Senate is to foster communication and collegiality among</w:t>
      </w:r>
      <w:r w:rsidR="00FD259E" w:rsidRPr="005B5FB7">
        <w:t xml:space="preserve"> </w:t>
      </w:r>
      <w:r w:rsidRPr="005B5FB7">
        <w:t xml:space="preserve">Unclassified Professional Personnel of the University; provide representation for </w:t>
      </w:r>
      <w:r w:rsidR="00843EA9">
        <w:t xml:space="preserve">Unclassified Professional Personnel </w:t>
      </w:r>
      <w:r w:rsidRPr="005B5FB7">
        <w:t xml:space="preserve">and serve as a liaison to the University administration, Kansas Board of Regents and others regarding issues of concern; provide channels for the Unclassified Professional Personnel staff to participate in university governance; and formulate recommendations to the University President regarding policies and procedures that relate to the concerns </w:t>
      </w:r>
      <w:r w:rsidR="005B5FB7" w:rsidRPr="005B5FB7">
        <w:t xml:space="preserve">of </w:t>
      </w:r>
      <w:r w:rsidRPr="005B5FB7">
        <w:t>the Unclassified Professional Personnel at Pittsburg State University.</w:t>
      </w:r>
    </w:p>
    <w:p w14:paraId="455C78A1" w14:textId="77777777" w:rsidR="00B96127" w:rsidRPr="005B5FB7" w:rsidRDefault="00FD71F7" w:rsidP="002842C1">
      <w:pPr>
        <w:pStyle w:val="Heading1"/>
      </w:pPr>
      <w:r w:rsidRPr="005B5FB7">
        <w:t>Article III – Organization</w:t>
      </w:r>
    </w:p>
    <w:p w14:paraId="078C9627" w14:textId="18565AD5" w:rsidR="00B96127" w:rsidRPr="005B5FB7" w:rsidRDefault="00FD71F7" w:rsidP="00B96127">
      <w:pPr>
        <w:numPr>
          <w:ilvl w:val="0"/>
          <w:numId w:val="1"/>
        </w:numPr>
        <w:spacing w:after="240" w:line="250" w:lineRule="auto"/>
        <w:ind w:left="864" w:hanging="432"/>
      </w:pPr>
      <w:r w:rsidRPr="005B5FB7">
        <w:t xml:space="preserve">The Unclassified </w:t>
      </w:r>
      <w:r w:rsidR="002E4D10" w:rsidRPr="005B5FB7">
        <w:t>Professional</w:t>
      </w:r>
      <w:r w:rsidRPr="005B5FB7">
        <w:t xml:space="preserve"> Senate represents Unclassified Professional</w:t>
      </w:r>
      <w:r w:rsidR="00B96127" w:rsidRPr="005B5FB7">
        <w:t xml:space="preserve"> </w:t>
      </w:r>
      <w:r w:rsidRPr="005B5FB7">
        <w:t>Personnel of Pittsburg State University</w:t>
      </w:r>
      <w:r w:rsidR="005B5FB7" w:rsidRPr="005B5FB7">
        <w:t xml:space="preserve">.  </w:t>
      </w:r>
      <w:r w:rsidRPr="005B5FB7">
        <w:t>Unclassified Professional Personnel are employees appointed to benefits-eligible, unclassified positions that are not included in Faculty Senate</w:t>
      </w:r>
      <w:r w:rsidR="0022477E" w:rsidRPr="005B5FB7">
        <w:t xml:space="preserve"> </w:t>
      </w:r>
      <w:r w:rsidRPr="005B5FB7">
        <w:t>or on President’s Council or the Provost’s Leadership Council.</w:t>
      </w:r>
    </w:p>
    <w:p w14:paraId="37690B98" w14:textId="136F84A3" w:rsidR="00B96127" w:rsidRPr="005B5FB7" w:rsidRDefault="00FD71F7" w:rsidP="00B96127">
      <w:pPr>
        <w:numPr>
          <w:ilvl w:val="0"/>
          <w:numId w:val="1"/>
        </w:numPr>
        <w:spacing w:after="240" w:line="250" w:lineRule="auto"/>
        <w:ind w:left="864" w:hanging="432"/>
      </w:pPr>
      <w:r w:rsidRPr="005B5FB7">
        <w:t xml:space="preserve">To be eligible for election to the Unclassified </w:t>
      </w:r>
      <w:r w:rsidR="002E4D10" w:rsidRPr="005B5FB7">
        <w:t>Professional</w:t>
      </w:r>
      <w:r w:rsidRPr="005B5FB7">
        <w:t xml:space="preserve"> Senate, a person must be appointed to an Unclassified Professional</w:t>
      </w:r>
      <w:r w:rsidR="005B5FB7" w:rsidRPr="005B5FB7">
        <w:t xml:space="preserve"> </w:t>
      </w:r>
      <w:r w:rsidRPr="005B5FB7">
        <w:t>position.</w:t>
      </w:r>
    </w:p>
    <w:p w14:paraId="53EE8D40" w14:textId="77777777" w:rsidR="00B96127" w:rsidRDefault="00FD71F7" w:rsidP="00B96127">
      <w:pPr>
        <w:numPr>
          <w:ilvl w:val="0"/>
          <w:numId w:val="1"/>
        </w:numPr>
        <w:spacing w:after="240"/>
        <w:ind w:left="864" w:hanging="432"/>
      </w:pPr>
      <w:r>
        <w:t xml:space="preserve">Composition and Representation of the Unclassified </w:t>
      </w:r>
      <w:r w:rsidR="002E4D10">
        <w:t>Professional</w:t>
      </w:r>
      <w:r>
        <w:t xml:space="preserve"> Senate:</w:t>
      </w:r>
    </w:p>
    <w:p w14:paraId="01ADB196" w14:textId="25AA18CC" w:rsidR="00B96127" w:rsidRDefault="00FD71F7" w:rsidP="00B96127">
      <w:pPr>
        <w:numPr>
          <w:ilvl w:val="1"/>
          <w:numId w:val="1"/>
        </w:numPr>
        <w:spacing w:after="240" w:line="250" w:lineRule="auto"/>
        <w:ind w:left="1296" w:hanging="432"/>
      </w:pPr>
      <w:r>
        <w:t xml:space="preserve">There shall be no more than 23 senators on the Unclassified </w:t>
      </w:r>
      <w:r w:rsidR="002E4D10">
        <w:t>Professional</w:t>
      </w:r>
      <w:r>
        <w:t xml:space="preserve"> Senate.</w:t>
      </w:r>
    </w:p>
    <w:p w14:paraId="7F827917" w14:textId="77777777" w:rsidR="00B96127" w:rsidRDefault="00FD71F7" w:rsidP="00B96127">
      <w:pPr>
        <w:numPr>
          <w:ilvl w:val="1"/>
          <w:numId w:val="1"/>
        </w:numPr>
        <w:spacing w:after="240" w:line="250" w:lineRule="auto"/>
        <w:ind w:left="1296" w:hanging="432"/>
      </w:pPr>
      <w:r>
        <w:t>The number of senators shall be determined by the number of budgeted unclassified positions in the following representational groups:</w:t>
      </w:r>
    </w:p>
    <w:p w14:paraId="4B6C7100" w14:textId="77777777" w:rsidR="00B96127" w:rsidRDefault="00FD71F7" w:rsidP="002842C1">
      <w:pPr>
        <w:numPr>
          <w:ilvl w:val="2"/>
          <w:numId w:val="1"/>
        </w:numPr>
        <w:spacing w:after="60" w:line="250" w:lineRule="auto"/>
        <w:ind w:left="1728" w:hanging="432"/>
      </w:pPr>
      <w:r>
        <w:t>Academic Affairs Cohort I</w:t>
      </w:r>
    </w:p>
    <w:p w14:paraId="1A37F155" w14:textId="77777777" w:rsidR="00B96127" w:rsidRDefault="00FD71F7" w:rsidP="002842C1">
      <w:pPr>
        <w:numPr>
          <w:ilvl w:val="2"/>
          <w:numId w:val="1"/>
        </w:numPr>
        <w:spacing w:after="60" w:line="250" w:lineRule="auto"/>
        <w:ind w:left="1728" w:hanging="432"/>
      </w:pPr>
      <w:r>
        <w:t>Academic Affairs Cohort II</w:t>
      </w:r>
    </w:p>
    <w:p w14:paraId="6F3205AB" w14:textId="77777777" w:rsidR="00B96127" w:rsidRDefault="00FD71F7" w:rsidP="002842C1">
      <w:pPr>
        <w:numPr>
          <w:ilvl w:val="2"/>
          <w:numId w:val="1"/>
        </w:numPr>
        <w:spacing w:after="60" w:line="250" w:lineRule="auto"/>
        <w:ind w:left="1728" w:hanging="432"/>
      </w:pPr>
      <w:r>
        <w:t xml:space="preserve">President </w:t>
      </w:r>
      <w:r w:rsidR="00E61E93">
        <w:t>Cohort I</w:t>
      </w:r>
    </w:p>
    <w:p w14:paraId="6D106F5F" w14:textId="77777777" w:rsidR="00D42EFA" w:rsidRDefault="00E61E93" w:rsidP="002842C1">
      <w:pPr>
        <w:numPr>
          <w:ilvl w:val="2"/>
          <w:numId w:val="1"/>
        </w:numPr>
        <w:spacing w:after="60" w:line="250" w:lineRule="auto"/>
        <w:ind w:left="1728" w:hanging="432"/>
      </w:pPr>
      <w:r>
        <w:t>President Cohort II</w:t>
      </w:r>
    </w:p>
    <w:p w14:paraId="2A8D9243" w14:textId="77777777" w:rsidR="00B96127" w:rsidRDefault="00FD71F7" w:rsidP="002842C1">
      <w:pPr>
        <w:numPr>
          <w:ilvl w:val="2"/>
          <w:numId w:val="1"/>
        </w:numPr>
        <w:spacing w:after="60" w:line="250" w:lineRule="auto"/>
        <w:ind w:left="1728" w:hanging="432"/>
      </w:pPr>
      <w:r>
        <w:t>Advancement</w:t>
      </w:r>
    </w:p>
    <w:p w14:paraId="1430ECD5" w14:textId="77777777" w:rsidR="00B96127" w:rsidRDefault="00FD71F7" w:rsidP="002842C1">
      <w:pPr>
        <w:numPr>
          <w:ilvl w:val="2"/>
          <w:numId w:val="1"/>
        </w:numPr>
        <w:spacing w:after="60" w:line="250" w:lineRule="auto"/>
        <w:ind w:left="1728" w:hanging="432"/>
      </w:pPr>
      <w:r>
        <w:t xml:space="preserve">Administration &amp; </w:t>
      </w:r>
      <w:r w:rsidR="00AA2D2B">
        <w:t>Finance</w:t>
      </w:r>
    </w:p>
    <w:p w14:paraId="33FA6EB6" w14:textId="77777777" w:rsidR="00B96127" w:rsidRDefault="00E61E93" w:rsidP="00B96127">
      <w:pPr>
        <w:numPr>
          <w:ilvl w:val="2"/>
          <w:numId w:val="1"/>
        </w:numPr>
        <w:spacing w:after="240" w:line="250" w:lineRule="auto"/>
        <w:ind w:left="1728" w:hanging="432"/>
      </w:pPr>
      <w:r>
        <w:lastRenderedPageBreak/>
        <w:t>Student Life</w:t>
      </w:r>
    </w:p>
    <w:p w14:paraId="297612F6" w14:textId="559744E1" w:rsidR="00B96127" w:rsidRPr="00210E4C" w:rsidRDefault="00FA2845" w:rsidP="002842C1">
      <w:pPr>
        <w:numPr>
          <w:ilvl w:val="0"/>
          <w:numId w:val="2"/>
        </w:numPr>
        <w:spacing w:after="240"/>
        <w:ind w:left="1296" w:hanging="432"/>
      </w:pPr>
      <w:r>
        <w:t xml:space="preserve">The number of Unclassified </w:t>
      </w:r>
      <w:r w:rsidR="002E4D10">
        <w:t>Professional</w:t>
      </w:r>
      <w:r>
        <w:t xml:space="preserve"> Senate seats assigned to each representational group will be calculated by multiplying the total number of Unclassified </w:t>
      </w:r>
      <w:r w:rsidR="002E4D10">
        <w:t>Professional</w:t>
      </w:r>
      <w:r>
        <w:t xml:space="preserve"> Senate seats (see C.1 above) by the ratio of the number of budgeted unclassified positions in that representational group to the total number of budgeted unclassified positions represented by the </w:t>
      </w:r>
      <w:r w:rsidRPr="00210E4C">
        <w:t xml:space="preserve">Unclassified </w:t>
      </w:r>
      <w:r w:rsidR="002E4D10" w:rsidRPr="00210E4C">
        <w:t>Professional</w:t>
      </w:r>
      <w:r w:rsidRPr="00210E4C">
        <w:t xml:space="preserve"> Senate.</w:t>
      </w:r>
    </w:p>
    <w:p w14:paraId="273A5251" w14:textId="3F444412" w:rsidR="00C72590" w:rsidRPr="00654FD5" w:rsidRDefault="00C72590" w:rsidP="00C72590">
      <w:pPr>
        <w:numPr>
          <w:ilvl w:val="1"/>
          <w:numId w:val="2"/>
        </w:numPr>
        <w:spacing w:after="240"/>
        <w:ind w:hanging="432"/>
        <w:rPr>
          <w:color w:val="auto"/>
        </w:rPr>
      </w:pPr>
      <w:r w:rsidRPr="00210BBD">
        <w:rPr>
          <w:color w:val="auto"/>
        </w:rPr>
        <w:t xml:space="preserve">The senate shall request a list of budgeted positions in each department from the </w:t>
      </w:r>
      <w:r w:rsidR="00312139" w:rsidRPr="00210BBD">
        <w:rPr>
          <w:color w:val="auto"/>
        </w:rPr>
        <w:t>office of Human Resource Services</w:t>
      </w:r>
      <w:r w:rsidRPr="00210BBD">
        <w:rPr>
          <w:color w:val="auto"/>
        </w:rPr>
        <w:t xml:space="preserve"> annually prior to the </w:t>
      </w:r>
      <w:r w:rsidRPr="00654FD5">
        <w:rPr>
          <w:color w:val="auto"/>
        </w:rPr>
        <w:t>election of senators.</w:t>
      </w:r>
    </w:p>
    <w:p w14:paraId="018C1F9D" w14:textId="2BAE603D" w:rsidR="0065268C" w:rsidRPr="00843EA9" w:rsidRDefault="00C72590" w:rsidP="00210BBD">
      <w:pPr>
        <w:numPr>
          <w:ilvl w:val="1"/>
          <w:numId w:val="2"/>
        </w:numPr>
        <w:spacing w:after="240"/>
        <w:ind w:hanging="432"/>
        <w:rPr>
          <w:color w:val="auto"/>
        </w:rPr>
      </w:pPr>
      <w:r w:rsidRPr="00210BBD">
        <w:rPr>
          <w:color w:val="auto"/>
        </w:rPr>
        <w:t xml:space="preserve">The Election Committee shall review the list and make changes to representational groups in consultation with the Executive Committee as </w:t>
      </w:r>
      <w:r w:rsidRPr="00843EA9">
        <w:rPr>
          <w:color w:val="auto"/>
        </w:rPr>
        <w:t>needed.</w:t>
      </w:r>
      <w:r w:rsidR="00210BBD" w:rsidRPr="00843EA9">
        <w:rPr>
          <w:color w:val="FF0000"/>
        </w:rPr>
        <w:t xml:space="preserve"> </w:t>
      </w:r>
    </w:p>
    <w:p w14:paraId="77A58946" w14:textId="5E0C0073" w:rsidR="00B96127" w:rsidRPr="00843EA9" w:rsidRDefault="00FA2845" w:rsidP="00654FD5">
      <w:pPr>
        <w:pStyle w:val="ListParagraph"/>
        <w:numPr>
          <w:ilvl w:val="0"/>
          <w:numId w:val="2"/>
        </w:numPr>
        <w:spacing w:after="240" w:line="259" w:lineRule="auto"/>
        <w:ind w:hanging="432"/>
        <w:contextualSpacing w:val="0"/>
      </w:pPr>
      <w:r w:rsidRPr="00843EA9">
        <w:t xml:space="preserve">Should reorganization of the University result in a change in the number of Unclassified </w:t>
      </w:r>
      <w:r w:rsidR="002E4D10" w:rsidRPr="00843EA9">
        <w:t>Professional</w:t>
      </w:r>
      <w:r w:rsidRPr="00843EA9">
        <w:t xml:space="preserve"> Senate seats assigned to a particular representational group between elections, then the particular seats affected will be considered to represent the unclassified staff “at large”.</w:t>
      </w:r>
      <w:r w:rsidR="00827EA7" w:rsidRPr="00843EA9">
        <w:t xml:space="preserve"> </w:t>
      </w:r>
    </w:p>
    <w:p w14:paraId="249027F6" w14:textId="77777777" w:rsidR="00B96127" w:rsidRDefault="00FD71F7" w:rsidP="002842C1">
      <w:pPr>
        <w:numPr>
          <w:ilvl w:val="0"/>
          <w:numId w:val="3"/>
        </w:numPr>
        <w:spacing w:after="240" w:line="250" w:lineRule="auto"/>
        <w:ind w:left="864" w:hanging="432"/>
      </w:pPr>
      <w:r>
        <w:t xml:space="preserve">The officers of the Unclassified </w:t>
      </w:r>
      <w:r w:rsidR="002E4D10">
        <w:t>Professional</w:t>
      </w:r>
      <w:r>
        <w:t xml:space="preserve"> Senate shall be president, past-president, president-elect, treasurer and secretary.  Duties shall include the following:</w:t>
      </w:r>
    </w:p>
    <w:p w14:paraId="4959CC2D" w14:textId="77777777" w:rsidR="00B96127" w:rsidRDefault="00FD71F7" w:rsidP="002842C1">
      <w:pPr>
        <w:numPr>
          <w:ilvl w:val="1"/>
          <w:numId w:val="3"/>
        </w:numPr>
        <w:spacing w:after="240" w:line="250" w:lineRule="auto"/>
        <w:ind w:left="1296" w:hanging="432"/>
      </w:pPr>
      <w:r>
        <w:t>President.  The President shall preside over all Senate and Executive Committee meetings and shall act as the official representative of the Senate.  The President shall have the right to authorize payment of expenditures.</w:t>
      </w:r>
    </w:p>
    <w:p w14:paraId="14FAC2F3" w14:textId="77777777" w:rsidR="00B96127" w:rsidRDefault="00FD71F7" w:rsidP="002842C1">
      <w:pPr>
        <w:numPr>
          <w:ilvl w:val="1"/>
          <w:numId w:val="3"/>
        </w:numPr>
        <w:spacing w:after="240" w:line="250" w:lineRule="auto"/>
        <w:ind w:left="1296" w:hanging="432"/>
      </w:pPr>
      <w:r>
        <w:t>Past-President.  The Past-President shall provide advice as needed at Senate and Executive Committee meetings.</w:t>
      </w:r>
    </w:p>
    <w:p w14:paraId="7315ADA1" w14:textId="77777777" w:rsidR="00B96127" w:rsidRDefault="00FD71F7" w:rsidP="002842C1">
      <w:pPr>
        <w:numPr>
          <w:ilvl w:val="1"/>
          <w:numId w:val="3"/>
        </w:numPr>
        <w:spacing w:after="240" w:line="250" w:lineRule="auto"/>
        <w:ind w:left="1296" w:hanging="432"/>
      </w:pPr>
      <w:r>
        <w:t>President-elect.  The President-elect shall assume duties of the President in the event the President is absent or incapacitated.</w:t>
      </w:r>
    </w:p>
    <w:p w14:paraId="21B2F306" w14:textId="3B495705" w:rsidR="00B96127" w:rsidRPr="00967B51" w:rsidRDefault="00FD71F7" w:rsidP="002842C1">
      <w:pPr>
        <w:numPr>
          <w:ilvl w:val="1"/>
          <w:numId w:val="3"/>
        </w:numPr>
        <w:spacing w:after="240" w:line="250" w:lineRule="auto"/>
        <w:ind w:left="1296" w:hanging="432"/>
      </w:pPr>
      <w:r w:rsidRPr="00967B51">
        <w:t xml:space="preserve">Treasurer.  The Treasurer is responsible for Senate fiscal records, monetary disbursements as directed by the </w:t>
      </w:r>
      <w:r w:rsidRPr="00F9244C">
        <w:t xml:space="preserve">Executive </w:t>
      </w:r>
      <w:r w:rsidRPr="001015BC">
        <w:rPr>
          <w:color w:val="auto"/>
        </w:rPr>
        <w:t>Committee</w:t>
      </w:r>
      <w:r w:rsidR="00677D0A" w:rsidRPr="001015BC">
        <w:rPr>
          <w:color w:val="auto"/>
        </w:rPr>
        <w:t>,</w:t>
      </w:r>
      <w:r w:rsidR="007522FC" w:rsidRPr="001015BC">
        <w:rPr>
          <w:color w:val="auto"/>
        </w:rPr>
        <w:t xml:space="preserve"> </w:t>
      </w:r>
      <w:r w:rsidRPr="00967B51">
        <w:t>and providing financial reports at full Senate meetings.  The Treasurer will serve on the Professional Development Committee to process the professional development funds.</w:t>
      </w:r>
    </w:p>
    <w:p w14:paraId="574C3551" w14:textId="012FB699" w:rsidR="00B96127" w:rsidRPr="00967B51" w:rsidRDefault="00FD71F7" w:rsidP="002842C1">
      <w:pPr>
        <w:numPr>
          <w:ilvl w:val="1"/>
          <w:numId w:val="3"/>
        </w:numPr>
        <w:spacing w:after="240" w:line="250" w:lineRule="auto"/>
        <w:ind w:left="1296" w:hanging="432"/>
      </w:pPr>
      <w:r w:rsidRPr="00967B51">
        <w:t>Secretary.  The Secretary</w:t>
      </w:r>
      <w:r w:rsidR="001015BC">
        <w:t xml:space="preserve"> </w:t>
      </w:r>
      <w:r w:rsidR="00677D0A" w:rsidRPr="001015BC">
        <w:rPr>
          <w:color w:val="auto"/>
        </w:rPr>
        <w:t>shall</w:t>
      </w:r>
      <w:r w:rsidRPr="001015BC">
        <w:rPr>
          <w:color w:val="auto"/>
        </w:rPr>
        <w:t>:</w:t>
      </w:r>
    </w:p>
    <w:p w14:paraId="75D27C90" w14:textId="2D86F9D2" w:rsidR="00967B51" w:rsidRDefault="00FD71F7" w:rsidP="00967B51">
      <w:pPr>
        <w:numPr>
          <w:ilvl w:val="2"/>
          <w:numId w:val="3"/>
        </w:numPr>
        <w:spacing w:after="240" w:line="250" w:lineRule="auto"/>
        <w:ind w:left="1728" w:hanging="432"/>
      </w:pPr>
      <w:r>
        <w:t xml:space="preserve">Prepare the minutes of the meetings of the Unclassified </w:t>
      </w:r>
      <w:r w:rsidR="002E4D10">
        <w:t>Professional</w:t>
      </w:r>
      <w:r>
        <w:t xml:space="preserve"> Senate and make them available to</w:t>
      </w:r>
      <w:r w:rsidR="00B50BE9">
        <w:t xml:space="preserve"> </w:t>
      </w:r>
      <w:r w:rsidRPr="005B5FB7">
        <w:t xml:space="preserve">all members of the Unclassified </w:t>
      </w:r>
      <w:r w:rsidR="002E4D10" w:rsidRPr="005B5FB7">
        <w:t>Professional</w:t>
      </w:r>
      <w:r w:rsidRPr="005B5FB7">
        <w:t xml:space="preserve"> Senate</w:t>
      </w:r>
      <w:r>
        <w:t xml:space="preserve"> </w:t>
      </w:r>
      <w:r w:rsidR="00442F54" w:rsidRPr="00442F54">
        <w:t xml:space="preserve">by posting on the Unclassified Professional Senate </w:t>
      </w:r>
      <w:r w:rsidR="00442F54" w:rsidRPr="00442F54">
        <w:lastRenderedPageBreak/>
        <w:t>webpage</w:t>
      </w:r>
      <w:r>
        <w:t xml:space="preserve"> no </w:t>
      </w:r>
      <w:r w:rsidRPr="00F51D43">
        <w:t xml:space="preserve">later than </w:t>
      </w:r>
      <w:r w:rsidR="0088725B" w:rsidRPr="00F51D43">
        <w:t>five business</w:t>
      </w:r>
      <w:r w:rsidR="00827EA7" w:rsidRPr="00F51D43">
        <w:t xml:space="preserve"> </w:t>
      </w:r>
      <w:r w:rsidRPr="00F51D43">
        <w:t>days</w:t>
      </w:r>
      <w:r>
        <w:t xml:space="preserve"> following a regularly scheduled meeting of the Unclassified </w:t>
      </w:r>
      <w:r w:rsidR="002E4D10">
        <w:t>Professional</w:t>
      </w:r>
      <w:r>
        <w:t xml:space="preserve"> Senate.</w:t>
      </w:r>
    </w:p>
    <w:p w14:paraId="6CB7F298" w14:textId="4BA3614A" w:rsidR="007522FC" w:rsidRDefault="00FD71F7" w:rsidP="00967B51">
      <w:pPr>
        <w:numPr>
          <w:ilvl w:val="2"/>
          <w:numId w:val="3"/>
        </w:numPr>
        <w:spacing w:after="240" w:line="250" w:lineRule="auto"/>
        <w:ind w:left="1728" w:hanging="432"/>
      </w:pPr>
      <w:r w:rsidRPr="005B5FB7">
        <w:t>Distribute</w:t>
      </w:r>
      <w:r w:rsidR="00827EA7">
        <w:t xml:space="preserve"> </w:t>
      </w:r>
      <w:r w:rsidRPr="00967B51">
        <w:t xml:space="preserve">copies of the agenda for any upcoming meeting of the Unclassified </w:t>
      </w:r>
      <w:r w:rsidR="002E4D10" w:rsidRPr="00967B51">
        <w:t>Professional</w:t>
      </w:r>
      <w:r w:rsidRPr="00967B51">
        <w:t xml:space="preserve"> Senate</w:t>
      </w:r>
      <w:r w:rsidR="006C3BA1" w:rsidRPr="00967B51">
        <w:t>,</w:t>
      </w:r>
      <w:r w:rsidRPr="00967B51">
        <w:t xml:space="preserve"> as well as minutes of the meetings of </w:t>
      </w:r>
      <w:r w:rsidRPr="00F9244C">
        <w:t>the</w:t>
      </w:r>
      <w:r w:rsidR="001015BC">
        <w:t xml:space="preserve"> </w:t>
      </w:r>
      <w:r w:rsidR="001015BC" w:rsidRPr="001015BC">
        <w:rPr>
          <w:color w:val="auto"/>
        </w:rPr>
        <w:t>E</w:t>
      </w:r>
      <w:r w:rsidR="00F9244C" w:rsidRPr="001015BC">
        <w:rPr>
          <w:color w:val="auto"/>
        </w:rPr>
        <w:t>xecutive Committee</w:t>
      </w:r>
      <w:r w:rsidR="006C3BA1" w:rsidRPr="00967B51">
        <w:t>, by posting on the Unclassified Professional Senate webpage</w:t>
      </w:r>
      <w:r w:rsidR="00843EA9">
        <w:t xml:space="preserve">. </w:t>
      </w:r>
      <w:r w:rsidRPr="00967B51">
        <w:t xml:space="preserve">Agendas shall be </w:t>
      </w:r>
      <w:r w:rsidR="006C3BA1" w:rsidRPr="00967B51">
        <w:t xml:space="preserve">posted </w:t>
      </w:r>
      <w:r w:rsidRPr="00967B51">
        <w:t xml:space="preserve">at least </w:t>
      </w:r>
      <w:r w:rsidR="0088725B">
        <w:t xml:space="preserve">five </w:t>
      </w:r>
      <w:r w:rsidR="0088725B" w:rsidRPr="00F51D43">
        <w:t>business</w:t>
      </w:r>
      <w:r w:rsidR="00655FAC" w:rsidRPr="00F51D43">
        <w:t xml:space="preserve"> </w:t>
      </w:r>
      <w:r w:rsidRPr="00F51D43">
        <w:t>d</w:t>
      </w:r>
      <w:r w:rsidRPr="00967B51">
        <w:t xml:space="preserve">ays in advance of any meeting of the Unclassified </w:t>
      </w:r>
      <w:r w:rsidR="002E4D10" w:rsidRPr="00967B51">
        <w:t>Professional</w:t>
      </w:r>
      <w:r w:rsidRPr="00967B51">
        <w:t xml:space="preserve"> Senate.</w:t>
      </w:r>
    </w:p>
    <w:p w14:paraId="67E2AA13" w14:textId="70019EEA" w:rsidR="00B96127" w:rsidRDefault="00FD71F7" w:rsidP="002842C1">
      <w:pPr>
        <w:numPr>
          <w:ilvl w:val="2"/>
          <w:numId w:val="3"/>
        </w:numPr>
        <w:spacing w:after="240" w:line="250" w:lineRule="auto"/>
        <w:ind w:left="1728" w:hanging="432"/>
      </w:pPr>
      <w:r w:rsidRPr="005B5FB7">
        <w:t>Make</w:t>
      </w:r>
      <w:r w:rsidR="00655FAC">
        <w:t xml:space="preserve"> </w:t>
      </w:r>
      <w:r>
        <w:t xml:space="preserve">the agenda of each meeting of the Unclassified </w:t>
      </w:r>
      <w:r w:rsidR="002E4D10">
        <w:t>Professional</w:t>
      </w:r>
      <w:r>
        <w:t xml:space="preserve"> </w:t>
      </w:r>
      <w:r w:rsidRPr="005B5FB7">
        <w:t>Senate available to</w:t>
      </w:r>
      <w:r w:rsidR="00843EA9">
        <w:t xml:space="preserve"> Unclassified Professional Personnel.  </w:t>
      </w:r>
      <w:r>
        <w:t xml:space="preserve">Agendas shall be distributed at least </w:t>
      </w:r>
      <w:r w:rsidR="0088725B" w:rsidRPr="00F51D43">
        <w:t>five business</w:t>
      </w:r>
      <w:r w:rsidR="00655FAC" w:rsidRPr="00F51D43">
        <w:t xml:space="preserve"> </w:t>
      </w:r>
      <w:r w:rsidRPr="00F51D43">
        <w:t>days</w:t>
      </w:r>
      <w:r>
        <w:t xml:space="preserve"> in advance of any meeting of the Unclassified </w:t>
      </w:r>
      <w:r w:rsidR="002E4D10">
        <w:t>Professional</w:t>
      </w:r>
      <w:r>
        <w:t xml:space="preserve"> Senate.</w:t>
      </w:r>
    </w:p>
    <w:p w14:paraId="7DA39AA7" w14:textId="77777777" w:rsidR="00B96127" w:rsidRDefault="00FD71F7" w:rsidP="00EC0841">
      <w:pPr>
        <w:numPr>
          <w:ilvl w:val="2"/>
          <w:numId w:val="3"/>
        </w:numPr>
        <w:spacing w:after="240" w:line="250" w:lineRule="auto"/>
        <w:ind w:left="1728" w:hanging="432"/>
      </w:pPr>
      <w:r>
        <w:t>Serve as chair of the Communication Committee.</w:t>
      </w:r>
    </w:p>
    <w:p w14:paraId="0870ED43" w14:textId="77777777" w:rsidR="00B96127" w:rsidRDefault="00FD71F7" w:rsidP="00EC0841">
      <w:pPr>
        <w:numPr>
          <w:ilvl w:val="0"/>
          <w:numId w:val="3"/>
        </w:numPr>
        <w:spacing w:after="240" w:line="250" w:lineRule="auto"/>
        <w:ind w:left="864" w:hanging="432"/>
      </w:pPr>
      <w:r>
        <w:t xml:space="preserve">The officers shall be elected from the members of the Unclassified </w:t>
      </w:r>
      <w:r w:rsidR="002E4D10">
        <w:t>Professional</w:t>
      </w:r>
      <w:r>
        <w:t xml:space="preserve"> Senate. Should the president-elect not have two years remaining on his/her term of eligibility, s/he will be extended up to two additional years to serve as a voting member of the Unclassified </w:t>
      </w:r>
      <w:r w:rsidR="002E4D10">
        <w:t>Professional</w:t>
      </w:r>
      <w:r>
        <w:t xml:space="preserve"> Senate.</w:t>
      </w:r>
    </w:p>
    <w:p w14:paraId="6F4AC8BA" w14:textId="3960D678" w:rsidR="007522FC" w:rsidRPr="00D66B51" w:rsidRDefault="00C43439" w:rsidP="00EC0841">
      <w:pPr>
        <w:numPr>
          <w:ilvl w:val="0"/>
          <w:numId w:val="3"/>
        </w:numPr>
        <w:spacing w:after="240" w:line="250" w:lineRule="auto"/>
        <w:ind w:left="864" w:hanging="432"/>
        <w:rPr>
          <w:color w:val="FF0000"/>
        </w:rPr>
      </w:pPr>
      <w:bookmarkStart w:id="0" w:name="_Hlk29996571"/>
      <w:r w:rsidRPr="001015BC">
        <w:rPr>
          <w:color w:val="auto"/>
        </w:rPr>
        <w:t xml:space="preserve">In </w:t>
      </w:r>
      <w:r w:rsidR="00C72590" w:rsidRPr="001015BC">
        <w:rPr>
          <w:color w:val="auto"/>
        </w:rPr>
        <w:t>the event that a senate seat becomes vacant, the Executive Committee may appoint a representative, for the remainder of the vacated term from the cohort of the vacated seat.  If no replacement is appointed, the seat may remain vacant until the next election or at the discretion of the Executive Committee, whichever comes first</w:t>
      </w:r>
      <w:r w:rsidR="00C62964" w:rsidRPr="001015BC">
        <w:rPr>
          <w:color w:val="auto"/>
        </w:rPr>
        <w:t>.</w:t>
      </w:r>
    </w:p>
    <w:bookmarkEnd w:id="0"/>
    <w:p w14:paraId="230379EA" w14:textId="77777777" w:rsidR="00B96127" w:rsidRDefault="00FD71F7" w:rsidP="002842C1">
      <w:pPr>
        <w:numPr>
          <w:ilvl w:val="0"/>
          <w:numId w:val="3"/>
        </w:numPr>
        <w:spacing w:after="240" w:line="250" w:lineRule="auto"/>
        <w:ind w:left="864" w:hanging="432"/>
      </w:pPr>
      <w:r>
        <w:t xml:space="preserve">In the event that a vacancy occurs among the Unclassified </w:t>
      </w:r>
      <w:r w:rsidR="002E4D10">
        <w:t>Professional</w:t>
      </w:r>
      <w:r>
        <w:t xml:space="preserve"> Senate Officers before the expiration of that officer’s term, the remaining officers may select a currently serving senator to fill that position, with the exception of the office of president. If the president is unable to finish his or her term, the president-elect shall fulfill those duties and the office of president-elect shall remain vacant until the next regular election.</w:t>
      </w:r>
    </w:p>
    <w:p w14:paraId="5768C0AD" w14:textId="77777777" w:rsidR="00B96127" w:rsidRDefault="00FD71F7" w:rsidP="002842C1">
      <w:pPr>
        <w:numPr>
          <w:ilvl w:val="0"/>
          <w:numId w:val="3"/>
        </w:numPr>
        <w:spacing w:after="240" w:line="250" w:lineRule="auto"/>
        <w:ind w:left="864" w:hanging="432"/>
      </w:pPr>
      <w:r>
        <w:t>The term of office shall be from July 1 to June 30.</w:t>
      </w:r>
    </w:p>
    <w:p w14:paraId="68B48F4D" w14:textId="77777777" w:rsidR="00B96127" w:rsidRDefault="00FD71F7" w:rsidP="002842C1">
      <w:pPr>
        <w:numPr>
          <w:ilvl w:val="0"/>
          <w:numId w:val="3"/>
        </w:numPr>
        <w:spacing w:after="240" w:line="250" w:lineRule="auto"/>
        <w:ind w:left="864" w:hanging="432"/>
      </w:pPr>
      <w:r>
        <w:t>Ex-officio Members</w:t>
      </w:r>
    </w:p>
    <w:p w14:paraId="71EA70BC" w14:textId="77777777" w:rsidR="00B96127" w:rsidRDefault="00FD71F7" w:rsidP="002842C1">
      <w:pPr>
        <w:spacing w:after="240" w:line="250" w:lineRule="auto"/>
        <w:ind w:left="1296" w:hanging="432"/>
      </w:pPr>
      <w:r>
        <w:t>1. The following groups will be invited to have an ex-officio member to the senate.</w:t>
      </w:r>
    </w:p>
    <w:p w14:paraId="49F3CE7D" w14:textId="77777777" w:rsidR="00B96127" w:rsidRDefault="00FD71F7" w:rsidP="002842C1">
      <w:pPr>
        <w:numPr>
          <w:ilvl w:val="3"/>
          <w:numId w:val="4"/>
        </w:numPr>
        <w:spacing w:after="60" w:line="250" w:lineRule="auto"/>
        <w:ind w:left="1728" w:hanging="432"/>
      </w:pPr>
      <w:r>
        <w:t>Pittsburg State University Faculty Senate</w:t>
      </w:r>
    </w:p>
    <w:p w14:paraId="2945645C" w14:textId="77777777" w:rsidR="00B96127" w:rsidRDefault="00FD71F7" w:rsidP="006C3BA1">
      <w:pPr>
        <w:numPr>
          <w:ilvl w:val="3"/>
          <w:numId w:val="4"/>
        </w:numPr>
        <w:spacing w:after="60" w:line="250" w:lineRule="auto"/>
        <w:ind w:left="1728" w:hanging="432"/>
      </w:pPr>
      <w:r>
        <w:t xml:space="preserve">Pittsburg State University </w:t>
      </w:r>
      <w:r w:rsidR="006C3BA1" w:rsidRPr="006C3BA1">
        <w:t xml:space="preserve">Support Staff </w:t>
      </w:r>
      <w:r>
        <w:t>Senate</w:t>
      </w:r>
    </w:p>
    <w:p w14:paraId="6627D3D1" w14:textId="77777777" w:rsidR="00B96127" w:rsidRDefault="00FD71F7" w:rsidP="002842C1">
      <w:pPr>
        <w:numPr>
          <w:ilvl w:val="3"/>
          <w:numId w:val="4"/>
        </w:numPr>
        <w:spacing w:after="60" w:line="250" w:lineRule="auto"/>
        <w:ind w:left="1728" w:hanging="432"/>
      </w:pPr>
      <w:r>
        <w:t>Pittsburg State University Student Senate</w:t>
      </w:r>
    </w:p>
    <w:p w14:paraId="20F5F42F" w14:textId="77777777" w:rsidR="00B96127" w:rsidRDefault="00FD71F7" w:rsidP="002842C1">
      <w:pPr>
        <w:numPr>
          <w:ilvl w:val="3"/>
          <w:numId w:val="4"/>
        </w:numPr>
        <w:spacing w:after="240" w:line="250" w:lineRule="auto"/>
        <w:ind w:left="1728" w:hanging="432"/>
      </w:pPr>
      <w:r>
        <w:t>Pittsburg State University President’s Administration</w:t>
      </w:r>
    </w:p>
    <w:p w14:paraId="16A58133" w14:textId="77777777" w:rsidR="00B96127" w:rsidRDefault="00FD71F7" w:rsidP="002842C1">
      <w:pPr>
        <w:pStyle w:val="Heading1"/>
      </w:pPr>
      <w:r>
        <w:lastRenderedPageBreak/>
        <w:t xml:space="preserve">Article IV – </w:t>
      </w:r>
      <w:r w:rsidRPr="002842C1">
        <w:t>Elections</w:t>
      </w:r>
    </w:p>
    <w:p w14:paraId="665A3800" w14:textId="4F4430B1" w:rsidR="007C4F56" w:rsidRDefault="007C4F56" w:rsidP="007C4F56">
      <w:pPr>
        <w:numPr>
          <w:ilvl w:val="0"/>
          <w:numId w:val="5"/>
        </w:numPr>
        <w:spacing w:after="240" w:line="250" w:lineRule="auto"/>
      </w:pPr>
      <w:r w:rsidRPr="007C4F56">
        <w:t>The election committee</w:t>
      </w:r>
      <w:r w:rsidR="009F397A">
        <w:t xml:space="preserve">, </w:t>
      </w:r>
      <w:r w:rsidR="009F397A" w:rsidRPr="007C4F56">
        <w:t xml:space="preserve">consisting </w:t>
      </w:r>
      <w:r w:rsidR="009F397A" w:rsidRPr="001015BC">
        <w:rPr>
          <w:color w:val="auto"/>
        </w:rPr>
        <w:t xml:space="preserve">of </w:t>
      </w:r>
      <w:r w:rsidR="008A6593" w:rsidRPr="001015BC">
        <w:rPr>
          <w:color w:val="auto"/>
        </w:rPr>
        <w:t>at least</w:t>
      </w:r>
      <w:r w:rsidR="009F397A" w:rsidRPr="001015BC">
        <w:rPr>
          <w:color w:val="auto"/>
        </w:rPr>
        <w:t xml:space="preserve"> </w:t>
      </w:r>
      <w:r w:rsidR="009F397A" w:rsidRPr="007C4F56">
        <w:t>three members</w:t>
      </w:r>
      <w:r w:rsidR="009F397A">
        <w:t>,</w:t>
      </w:r>
      <w:r w:rsidRPr="007C4F56">
        <w:t xml:space="preserve"> shall be appointed by the president of the Unclassified </w:t>
      </w:r>
      <w:r w:rsidR="002E4D10">
        <w:t>Professional</w:t>
      </w:r>
      <w:r w:rsidRPr="007C4F56">
        <w:t xml:space="preserve"> Senate at the first meeting of the new academic year.</w:t>
      </w:r>
    </w:p>
    <w:p w14:paraId="2E2333DD" w14:textId="77777777" w:rsidR="007C4F56" w:rsidRDefault="007C4F56" w:rsidP="009F397A">
      <w:pPr>
        <w:numPr>
          <w:ilvl w:val="1"/>
          <w:numId w:val="5"/>
        </w:numPr>
        <w:spacing w:after="240" w:line="250" w:lineRule="auto"/>
        <w:ind w:left="1296" w:hanging="432"/>
      </w:pPr>
      <w:r>
        <w:t>Officer Elections</w:t>
      </w:r>
    </w:p>
    <w:p w14:paraId="0F1894BC" w14:textId="1C7491ED" w:rsidR="007522FC" w:rsidRPr="00C53785" w:rsidRDefault="007C4F56" w:rsidP="007522FC">
      <w:pPr>
        <w:numPr>
          <w:ilvl w:val="2"/>
          <w:numId w:val="5"/>
        </w:numPr>
        <w:spacing w:after="240" w:line="250" w:lineRule="auto"/>
        <w:ind w:left="1728" w:firstLine="0"/>
        <w:rPr>
          <w:color w:val="FF0000"/>
        </w:rPr>
      </w:pPr>
      <w:r w:rsidRPr="00C53785">
        <w:t xml:space="preserve">A slate of officers will be nominated at the January meeting of the </w:t>
      </w:r>
      <w:r w:rsidR="00F9244C" w:rsidRPr="001015BC">
        <w:rPr>
          <w:color w:val="auto"/>
        </w:rPr>
        <w:t>Unclassified</w:t>
      </w:r>
      <w:r w:rsidRPr="00F9244C">
        <w:t xml:space="preserve"> Professional Senate</w:t>
      </w:r>
      <w:r w:rsidRPr="00C53785">
        <w:t xml:space="preserve"> with the electronic ballot to follow.  If uncontested, no electronic election is needed. Elected officers will take office July 1.</w:t>
      </w:r>
    </w:p>
    <w:p w14:paraId="3D0EA246" w14:textId="77777777" w:rsidR="007C4F56" w:rsidRDefault="007C4F56" w:rsidP="009F397A">
      <w:pPr>
        <w:numPr>
          <w:ilvl w:val="1"/>
          <w:numId w:val="5"/>
        </w:numPr>
        <w:spacing w:after="240" w:line="250" w:lineRule="auto"/>
        <w:ind w:left="1296" w:hanging="432"/>
      </w:pPr>
      <w:r>
        <w:t>Senator Elections</w:t>
      </w:r>
    </w:p>
    <w:p w14:paraId="7574372F" w14:textId="77777777" w:rsidR="007C4F56" w:rsidRDefault="007C4F56" w:rsidP="009F397A">
      <w:pPr>
        <w:numPr>
          <w:ilvl w:val="2"/>
          <w:numId w:val="5"/>
        </w:numPr>
        <w:spacing w:after="240" w:line="250" w:lineRule="auto"/>
        <w:ind w:left="1728" w:hanging="432"/>
      </w:pPr>
      <w:r w:rsidRPr="007C4F56">
        <w:t xml:space="preserve">Members of the Unclassified </w:t>
      </w:r>
      <w:r w:rsidR="002E4D10">
        <w:t>Professional</w:t>
      </w:r>
      <w:r w:rsidRPr="007C4F56">
        <w:t xml:space="preserve"> Senate shall be elected to serve for a term of two years. They may not serve for more than two elected terms consecutively. Completing an unexpired term of another Unclassified </w:t>
      </w:r>
      <w:r w:rsidR="002E4D10">
        <w:t>Professional</w:t>
      </w:r>
      <w:r w:rsidRPr="007C4F56">
        <w:t xml:space="preserve"> Senate member would not exclude the unclassified staff member from being elected to a second consecutive term.</w:t>
      </w:r>
    </w:p>
    <w:p w14:paraId="06760B86" w14:textId="77777777" w:rsidR="00B96127" w:rsidRDefault="00FD71F7" w:rsidP="009F397A">
      <w:pPr>
        <w:numPr>
          <w:ilvl w:val="2"/>
          <w:numId w:val="5"/>
        </w:numPr>
        <w:spacing w:after="240" w:line="250" w:lineRule="auto"/>
        <w:ind w:left="1728" w:hanging="432"/>
      </w:pPr>
      <w:r>
        <w:t xml:space="preserve">During </w:t>
      </w:r>
      <w:r w:rsidR="00232A01">
        <w:t>March</w:t>
      </w:r>
      <w:r>
        <w:t xml:space="preserve"> of each </w:t>
      </w:r>
      <w:r w:rsidR="00232A01">
        <w:t>year,</w:t>
      </w:r>
      <w:r>
        <w:t xml:space="preserve"> the following actions shall take place</w:t>
      </w:r>
      <w:r w:rsidR="00C96E82">
        <w:t xml:space="preserve"> to fill the positions up for election</w:t>
      </w:r>
      <w:r>
        <w:t>.</w:t>
      </w:r>
    </w:p>
    <w:p w14:paraId="79A4DA7C" w14:textId="77777777" w:rsidR="00B96127" w:rsidRDefault="00FD71F7" w:rsidP="009F397A">
      <w:pPr>
        <w:numPr>
          <w:ilvl w:val="3"/>
          <w:numId w:val="15"/>
        </w:numPr>
        <w:spacing w:after="240" w:line="250" w:lineRule="auto"/>
        <w:ind w:left="2160" w:hanging="432"/>
      </w:pPr>
      <w:r>
        <w:t xml:space="preserve">Each representational group will have representation on the Unclassified </w:t>
      </w:r>
      <w:r w:rsidR="002E4D10">
        <w:t>Professional</w:t>
      </w:r>
      <w:r>
        <w:t xml:space="preserve"> Senate </w:t>
      </w:r>
      <w:r w:rsidR="00FA2845">
        <w:t>as calculated in Article III C.3.</w:t>
      </w:r>
    </w:p>
    <w:p w14:paraId="445EB9D6" w14:textId="77777777" w:rsidR="00B96127" w:rsidRDefault="00FD71F7" w:rsidP="009F397A">
      <w:pPr>
        <w:numPr>
          <w:ilvl w:val="3"/>
          <w:numId w:val="15"/>
        </w:numPr>
        <w:spacing w:after="240" w:line="250" w:lineRule="auto"/>
        <w:ind w:left="2160" w:hanging="432"/>
      </w:pPr>
      <w:r>
        <w:t>If a representational group does not have persons willing to serve on the Senate, then persons may serve in at large positions from other representational groups.</w:t>
      </w:r>
    </w:p>
    <w:p w14:paraId="010C2B13" w14:textId="77777777" w:rsidR="00232A01" w:rsidRPr="00067937" w:rsidRDefault="00232A01" w:rsidP="009F397A">
      <w:pPr>
        <w:numPr>
          <w:ilvl w:val="0"/>
          <w:numId w:val="16"/>
        </w:numPr>
        <w:spacing w:after="240" w:line="250" w:lineRule="auto"/>
        <w:ind w:left="1728" w:hanging="432"/>
      </w:pPr>
      <w:r w:rsidRPr="00067937">
        <w:t xml:space="preserve">In the first two weeks of April, the electorate shall be provided with a ballot listing those Unclassified </w:t>
      </w:r>
      <w:r w:rsidR="002E4D10" w:rsidRPr="00067937">
        <w:t>Professional</w:t>
      </w:r>
      <w:r w:rsidRPr="00067937">
        <w:t xml:space="preserve"> Senate members not already elected to the Unclassified </w:t>
      </w:r>
      <w:r w:rsidR="002E4D10" w:rsidRPr="00067937">
        <w:t>Professional</w:t>
      </w:r>
      <w:r w:rsidRPr="00067937">
        <w:t xml:space="preserve"> Senate who consent to the listing for the purpose of electing representatives. The election shall be by electronic secret ballot.</w:t>
      </w:r>
    </w:p>
    <w:p w14:paraId="4ADD33B2" w14:textId="56C6AC82" w:rsidR="00B96127" w:rsidRDefault="00AA2D2B" w:rsidP="009F397A">
      <w:pPr>
        <w:numPr>
          <w:ilvl w:val="3"/>
          <w:numId w:val="19"/>
        </w:numPr>
        <w:spacing w:after="240" w:line="250" w:lineRule="auto"/>
        <w:ind w:left="2160" w:hanging="432"/>
      </w:pPr>
      <w:r>
        <w:t xml:space="preserve">If a tie occurs during the General Election, </w:t>
      </w:r>
      <w:r w:rsidRPr="001015BC">
        <w:rPr>
          <w:color w:val="auto"/>
        </w:rPr>
        <w:t>the</w:t>
      </w:r>
      <w:r w:rsidR="00F9244C" w:rsidRPr="001015BC">
        <w:rPr>
          <w:color w:val="auto"/>
        </w:rPr>
        <w:t xml:space="preserve"> Executive Committee</w:t>
      </w:r>
      <w:r w:rsidRPr="001015BC">
        <w:rPr>
          <w:color w:val="auto"/>
        </w:rPr>
        <w:t xml:space="preserve"> </w:t>
      </w:r>
      <w:r>
        <w:t>will determine who will be the Senator to represent the open cohort.</w:t>
      </w:r>
    </w:p>
    <w:p w14:paraId="23150B8F" w14:textId="77777777" w:rsidR="00B96127" w:rsidRDefault="00FD71F7" w:rsidP="009F397A">
      <w:pPr>
        <w:numPr>
          <w:ilvl w:val="3"/>
          <w:numId w:val="19"/>
        </w:numPr>
        <w:spacing w:after="240" w:line="250" w:lineRule="auto"/>
        <w:ind w:left="2160" w:hanging="432"/>
      </w:pPr>
      <w:r>
        <w:t xml:space="preserve">Each Senator will take office at the first meeting of the Unclassified </w:t>
      </w:r>
      <w:r w:rsidR="002E4D10">
        <w:t>Professional</w:t>
      </w:r>
      <w:r>
        <w:t xml:space="preserve"> Senate held after July 1.</w:t>
      </w:r>
    </w:p>
    <w:p w14:paraId="79692E5C" w14:textId="77777777" w:rsidR="00B96127" w:rsidRDefault="00FD71F7" w:rsidP="002842C1">
      <w:pPr>
        <w:pStyle w:val="Heading1"/>
      </w:pPr>
      <w:r>
        <w:t xml:space="preserve">Article V – </w:t>
      </w:r>
      <w:r w:rsidRPr="002842C1">
        <w:t>Committees</w:t>
      </w:r>
    </w:p>
    <w:p w14:paraId="53246F37" w14:textId="77777777" w:rsidR="00B96127" w:rsidRDefault="00FD71F7" w:rsidP="002842C1">
      <w:pPr>
        <w:numPr>
          <w:ilvl w:val="0"/>
          <w:numId w:val="6"/>
        </w:numPr>
        <w:spacing w:after="240" w:line="250" w:lineRule="auto"/>
        <w:ind w:left="864" w:hanging="432"/>
      </w:pPr>
      <w:r>
        <w:t>Executive Committee</w:t>
      </w:r>
    </w:p>
    <w:p w14:paraId="37CB6B1F" w14:textId="5BA16927" w:rsidR="00B96127" w:rsidRPr="00F51D43" w:rsidRDefault="00FD71F7" w:rsidP="002842C1">
      <w:pPr>
        <w:numPr>
          <w:ilvl w:val="1"/>
          <w:numId w:val="6"/>
        </w:numPr>
        <w:spacing w:after="240" w:line="250" w:lineRule="auto"/>
        <w:ind w:left="1296" w:hanging="432"/>
      </w:pPr>
      <w:r w:rsidRPr="00F51D43">
        <w:lastRenderedPageBreak/>
        <w:t>The</w:t>
      </w:r>
      <w:r>
        <w:t xml:space="preserve"> </w:t>
      </w:r>
      <w:r w:rsidR="00F9244C" w:rsidRPr="001015BC">
        <w:rPr>
          <w:color w:val="auto"/>
        </w:rPr>
        <w:t>Executive Committee</w:t>
      </w:r>
      <w:r w:rsidRPr="001015BC">
        <w:rPr>
          <w:color w:val="auto"/>
        </w:rPr>
        <w:t xml:space="preserve"> </w:t>
      </w:r>
      <w:r>
        <w:t xml:space="preserve">shall consist of the president, past-president, president-elect, secretary, and treasurer of the Unclassified </w:t>
      </w:r>
      <w:r w:rsidR="002E4D10">
        <w:t>Professional</w:t>
      </w:r>
      <w:r>
        <w:t xml:space="preserve"> Senate</w:t>
      </w:r>
      <w:r w:rsidR="00401B61" w:rsidRPr="00F51D43">
        <w:t>.</w:t>
      </w:r>
      <w:r w:rsidRPr="00F51D43">
        <w:t xml:space="preserve"> </w:t>
      </w:r>
      <w:r w:rsidR="003A59FC" w:rsidRPr="00F51D43">
        <w:t xml:space="preserve">Each cohort should be represented </w:t>
      </w:r>
      <w:r w:rsidR="00401B61" w:rsidRPr="00F51D43">
        <w:t xml:space="preserve">on the Executive Committee </w:t>
      </w:r>
      <w:r w:rsidR="003A59FC" w:rsidRPr="00F51D43">
        <w:t xml:space="preserve">with at least one UPS Senator. If not, the unrepresented cohort shall be appointed by the President. </w:t>
      </w:r>
    </w:p>
    <w:p w14:paraId="11D94B72" w14:textId="06343171" w:rsidR="00B96127" w:rsidRPr="001015BC" w:rsidRDefault="00FD71F7" w:rsidP="002842C1">
      <w:pPr>
        <w:numPr>
          <w:ilvl w:val="1"/>
          <w:numId w:val="6"/>
        </w:numPr>
        <w:spacing w:after="240" w:line="250" w:lineRule="auto"/>
        <w:ind w:left="1296" w:hanging="432"/>
        <w:rPr>
          <w:color w:val="auto"/>
        </w:rPr>
      </w:pPr>
      <w:r>
        <w:t xml:space="preserve">The following duties shall be the specific responsibility of </w:t>
      </w:r>
      <w:r w:rsidRPr="001015BC">
        <w:rPr>
          <w:color w:val="auto"/>
        </w:rPr>
        <w:t>the</w:t>
      </w:r>
      <w:r w:rsidR="001015BC" w:rsidRPr="001015BC">
        <w:rPr>
          <w:color w:val="auto"/>
        </w:rPr>
        <w:t xml:space="preserve"> </w:t>
      </w:r>
      <w:r w:rsidR="001015BC">
        <w:rPr>
          <w:color w:val="auto"/>
        </w:rPr>
        <w:t>E</w:t>
      </w:r>
      <w:r w:rsidR="00F9244C" w:rsidRPr="001015BC">
        <w:rPr>
          <w:color w:val="auto"/>
        </w:rPr>
        <w:t>xecutive Committee</w:t>
      </w:r>
      <w:r w:rsidRPr="001015BC">
        <w:rPr>
          <w:color w:val="auto"/>
        </w:rPr>
        <w:t>:</w:t>
      </w:r>
    </w:p>
    <w:p w14:paraId="58301D51" w14:textId="77777777" w:rsidR="00B96127" w:rsidRDefault="00FD71F7" w:rsidP="002842C1">
      <w:pPr>
        <w:numPr>
          <w:ilvl w:val="2"/>
          <w:numId w:val="6"/>
        </w:numPr>
        <w:spacing w:after="240"/>
        <w:ind w:left="1728" w:hanging="432"/>
      </w:pPr>
      <w:r>
        <w:t xml:space="preserve">It shall recommend Unclassified </w:t>
      </w:r>
      <w:r w:rsidR="002E4D10">
        <w:t>Professional</w:t>
      </w:r>
      <w:r>
        <w:t xml:space="preserve"> Senate members for appointment to subcommittees and other all-university committees.</w:t>
      </w:r>
    </w:p>
    <w:p w14:paraId="48E1A283" w14:textId="77777777" w:rsidR="00B96127" w:rsidRDefault="00FD71F7" w:rsidP="002842C1">
      <w:pPr>
        <w:numPr>
          <w:ilvl w:val="2"/>
          <w:numId w:val="6"/>
        </w:numPr>
        <w:spacing w:after="240"/>
        <w:ind w:left="1728" w:hanging="432"/>
      </w:pPr>
      <w:r>
        <w:t xml:space="preserve">It shall serve as the advisory group of the Unclassified </w:t>
      </w:r>
      <w:r w:rsidR="002E4D10">
        <w:t>Professional</w:t>
      </w:r>
      <w:r>
        <w:t xml:space="preserve"> Senate when called upon by an officer of the administration. It shall refer to the appropriate committee any question of policy on which advice is sought and shall report in its minutes any recommendation on policy.</w:t>
      </w:r>
    </w:p>
    <w:p w14:paraId="13245F9F" w14:textId="77777777" w:rsidR="00B96127" w:rsidRDefault="00FD71F7" w:rsidP="002842C1">
      <w:pPr>
        <w:numPr>
          <w:ilvl w:val="2"/>
          <w:numId w:val="6"/>
        </w:numPr>
        <w:spacing w:after="240"/>
        <w:ind w:left="1728" w:hanging="432"/>
      </w:pPr>
      <w:r>
        <w:t xml:space="preserve">It shall cause matters approved by the Unclassified </w:t>
      </w:r>
      <w:r w:rsidR="002E4D10">
        <w:t>Professional</w:t>
      </w:r>
      <w:r>
        <w:t xml:space="preserve"> Senate to be brought to the attention of the appropriate administrative officer for action, and shall report to the Unclassified </w:t>
      </w:r>
      <w:r w:rsidR="002E4D10">
        <w:t>Professional</w:t>
      </w:r>
      <w:r>
        <w:t xml:space="preserve"> Senate the action taken.</w:t>
      </w:r>
    </w:p>
    <w:p w14:paraId="75751D0B" w14:textId="77777777" w:rsidR="00B96127" w:rsidRDefault="00FD71F7" w:rsidP="002842C1">
      <w:pPr>
        <w:numPr>
          <w:ilvl w:val="2"/>
          <w:numId w:val="6"/>
        </w:numPr>
        <w:spacing w:after="240"/>
        <w:ind w:left="1728" w:hanging="432"/>
      </w:pPr>
      <w:r>
        <w:t xml:space="preserve">It shall take such emergency action as it finds necessary, such action to be presented at the next regular meeting of the Unclassified </w:t>
      </w:r>
      <w:r w:rsidR="002E4D10">
        <w:t>Professional</w:t>
      </w:r>
      <w:r>
        <w:t xml:space="preserve"> Senate.</w:t>
      </w:r>
    </w:p>
    <w:p w14:paraId="28E8175F" w14:textId="77777777" w:rsidR="00B96127" w:rsidRDefault="00FD71F7" w:rsidP="002842C1">
      <w:pPr>
        <w:numPr>
          <w:ilvl w:val="2"/>
          <w:numId w:val="6"/>
        </w:numPr>
        <w:spacing w:after="240"/>
        <w:ind w:left="1728" w:hanging="432"/>
      </w:pPr>
      <w:r>
        <w:t xml:space="preserve">It shall refer to the appropriate committee such matters as are approved by the Unclassified </w:t>
      </w:r>
      <w:r w:rsidR="002E4D10">
        <w:t>Professional</w:t>
      </w:r>
      <w:r>
        <w:t xml:space="preserve"> Senate for study.</w:t>
      </w:r>
    </w:p>
    <w:p w14:paraId="6AD57266" w14:textId="77777777" w:rsidR="00B96127" w:rsidRDefault="00FD71F7" w:rsidP="002842C1">
      <w:pPr>
        <w:numPr>
          <w:ilvl w:val="2"/>
          <w:numId w:val="6"/>
        </w:numPr>
        <w:spacing w:after="240" w:line="259" w:lineRule="auto"/>
        <w:ind w:left="1728" w:hanging="432"/>
      </w:pPr>
      <w:r>
        <w:t xml:space="preserve">It shall prepare the agenda for meetings of the Unclassified </w:t>
      </w:r>
      <w:r w:rsidR="002E4D10">
        <w:t>Professional</w:t>
      </w:r>
      <w:r>
        <w:t xml:space="preserve"> Senate.</w:t>
      </w:r>
    </w:p>
    <w:p w14:paraId="1992998F" w14:textId="77777777" w:rsidR="00B96127" w:rsidRDefault="00FD71F7" w:rsidP="002842C1">
      <w:pPr>
        <w:numPr>
          <w:ilvl w:val="2"/>
          <w:numId w:val="6"/>
        </w:numPr>
        <w:spacing w:after="240"/>
        <w:ind w:left="1728" w:hanging="432"/>
      </w:pPr>
      <w:r>
        <w:t>It shall ensure that nominations and elections are carried out as specified in the bylaws.</w:t>
      </w:r>
    </w:p>
    <w:p w14:paraId="2819C902" w14:textId="77777777" w:rsidR="00B96127" w:rsidRDefault="00FD71F7" w:rsidP="002842C1">
      <w:pPr>
        <w:numPr>
          <w:ilvl w:val="0"/>
          <w:numId w:val="6"/>
        </w:numPr>
        <w:spacing w:after="240" w:line="250" w:lineRule="auto"/>
        <w:ind w:left="864" w:hanging="432"/>
      </w:pPr>
      <w:r>
        <w:t>Bylaws Committee</w:t>
      </w:r>
    </w:p>
    <w:p w14:paraId="00412533" w14:textId="301AA342" w:rsidR="00B96127" w:rsidRDefault="00FD71F7" w:rsidP="002842C1">
      <w:pPr>
        <w:numPr>
          <w:ilvl w:val="1"/>
          <w:numId w:val="6"/>
        </w:numPr>
        <w:spacing w:after="240" w:line="250" w:lineRule="auto"/>
        <w:ind w:left="1296" w:hanging="432"/>
      </w:pPr>
      <w:r>
        <w:t xml:space="preserve">The bylaws committee shall be appointed by the president of the Unclassified </w:t>
      </w:r>
      <w:r w:rsidR="002E4D10">
        <w:t>Professional</w:t>
      </w:r>
      <w:r>
        <w:t xml:space="preserve"> Senate at the first meeting of the new academic year consisting of </w:t>
      </w:r>
      <w:r w:rsidR="00F9244C" w:rsidRPr="001015BC">
        <w:rPr>
          <w:color w:val="auto"/>
        </w:rPr>
        <w:t>at least</w:t>
      </w:r>
      <w:r w:rsidRPr="001015BC">
        <w:rPr>
          <w:color w:val="auto"/>
        </w:rPr>
        <w:t xml:space="preserve"> two </w:t>
      </w:r>
      <w:r>
        <w:t>members.</w:t>
      </w:r>
    </w:p>
    <w:p w14:paraId="5E3CD657" w14:textId="77777777" w:rsidR="00B96127" w:rsidRDefault="00FD71F7" w:rsidP="002842C1">
      <w:pPr>
        <w:numPr>
          <w:ilvl w:val="1"/>
          <w:numId w:val="6"/>
        </w:numPr>
        <w:spacing w:after="240" w:line="250" w:lineRule="auto"/>
        <w:ind w:left="1296" w:hanging="432"/>
      </w:pPr>
      <w:r>
        <w:t>The following duties shall be the specific responsibility of the bylaws committee:</w:t>
      </w:r>
    </w:p>
    <w:p w14:paraId="5EF7A604" w14:textId="77777777" w:rsidR="00B96127" w:rsidRDefault="00FD71F7" w:rsidP="002842C1">
      <w:pPr>
        <w:numPr>
          <w:ilvl w:val="3"/>
          <w:numId w:val="9"/>
        </w:numPr>
        <w:spacing w:after="240" w:line="250" w:lineRule="auto"/>
        <w:ind w:left="1728" w:hanging="432"/>
      </w:pPr>
      <w:r>
        <w:t>Conduct an annual review of the bylaws and propose changes and/or updates as needed.</w:t>
      </w:r>
    </w:p>
    <w:p w14:paraId="5DA8CA95" w14:textId="77777777" w:rsidR="00B96127" w:rsidRDefault="00FD71F7" w:rsidP="002842C1">
      <w:pPr>
        <w:numPr>
          <w:ilvl w:val="3"/>
          <w:numId w:val="9"/>
        </w:numPr>
        <w:spacing w:after="240" w:line="250" w:lineRule="auto"/>
        <w:ind w:left="1728" w:hanging="432"/>
      </w:pPr>
      <w:r>
        <w:lastRenderedPageBreak/>
        <w:t>Review specified items at the request of the Executive Committee or an elected senator.</w:t>
      </w:r>
    </w:p>
    <w:p w14:paraId="2F709BE2" w14:textId="77777777" w:rsidR="00B96127" w:rsidRDefault="00FD71F7" w:rsidP="002842C1">
      <w:pPr>
        <w:numPr>
          <w:ilvl w:val="3"/>
          <w:numId w:val="9"/>
        </w:numPr>
        <w:spacing w:after="240" w:line="250" w:lineRule="auto"/>
        <w:ind w:left="1728" w:hanging="432"/>
      </w:pPr>
      <w:r>
        <w:t>Present changes to the bylaws to the Senate for ratification. Bylaws changes will be adopted by the full Senate after no fewer than two readings.</w:t>
      </w:r>
    </w:p>
    <w:p w14:paraId="0E18FA35" w14:textId="77777777" w:rsidR="00B96127" w:rsidRDefault="00FD71F7" w:rsidP="002842C1">
      <w:pPr>
        <w:numPr>
          <w:ilvl w:val="0"/>
          <w:numId w:val="6"/>
        </w:numPr>
        <w:spacing w:after="240" w:line="250" w:lineRule="auto"/>
        <w:ind w:left="864" w:hanging="432"/>
      </w:pPr>
      <w:r>
        <w:t>Election Committee</w:t>
      </w:r>
    </w:p>
    <w:p w14:paraId="6F437335" w14:textId="39FA458C" w:rsidR="00B96127" w:rsidRDefault="00FD71F7" w:rsidP="002842C1">
      <w:pPr>
        <w:numPr>
          <w:ilvl w:val="1"/>
          <w:numId w:val="6"/>
        </w:numPr>
        <w:spacing w:after="240" w:line="250" w:lineRule="auto"/>
        <w:ind w:left="1296" w:hanging="432"/>
      </w:pPr>
      <w:r>
        <w:t>The election committee</w:t>
      </w:r>
      <w:r w:rsidR="0049120D">
        <w:t xml:space="preserve">, consisting </w:t>
      </w:r>
      <w:r w:rsidR="0049120D" w:rsidRPr="001015BC">
        <w:rPr>
          <w:color w:val="auto"/>
        </w:rPr>
        <w:t xml:space="preserve">of </w:t>
      </w:r>
      <w:r w:rsidR="00F9244C" w:rsidRPr="001015BC">
        <w:rPr>
          <w:color w:val="auto"/>
        </w:rPr>
        <w:t>at least</w:t>
      </w:r>
      <w:r w:rsidR="0049120D" w:rsidRPr="001015BC">
        <w:rPr>
          <w:color w:val="auto"/>
        </w:rPr>
        <w:t xml:space="preserve"> </w:t>
      </w:r>
      <w:r w:rsidR="0049120D">
        <w:t>three members,</w:t>
      </w:r>
      <w:r>
        <w:t xml:space="preserve"> shall be appointed by the president of the Unclassified </w:t>
      </w:r>
      <w:r w:rsidR="002E4D10">
        <w:t>Professional</w:t>
      </w:r>
      <w:r>
        <w:t xml:space="preserve"> Senate at the first meeting of the new academic year.</w:t>
      </w:r>
    </w:p>
    <w:p w14:paraId="09A79BB0" w14:textId="77777777" w:rsidR="00B96127" w:rsidRDefault="00FD71F7" w:rsidP="002842C1">
      <w:pPr>
        <w:numPr>
          <w:ilvl w:val="1"/>
          <w:numId w:val="6"/>
        </w:numPr>
        <w:spacing w:after="240" w:line="250" w:lineRule="auto"/>
        <w:ind w:left="1296" w:hanging="432"/>
      </w:pPr>
      <w:r>
        <w:t>In order to comply with Article IV of the bylaws, the following duties shall be the specific responsibility of the election committee.</w:t>
      </w:r>
    </w:p>
    <w:p w14:paraId="7E0C63E9" w14:textId="77777777" w:rsidR="00B96127" w:rsidRDefault="00FD71F7" w:rsidP="002842C1">
      <w:pPr>
        <w:spacing w:after="240" w:line="250" w:lineRule="auto"/>
        <w:ind w:left="1728" w:hanging="432"/>
      </w:pPr>
      <w:r>
        <w:t>a. Officer Elections</w:t>
      </w:r>
    </w:p>
    <w:p w14:paraId="3C61CB98" w14:textId="77777777" w:rsidR="00B96127" w:rsidRDefault="00FD71F7" w:rsidP="002842C1">
      <w:pPr>
        <w:numPr>
          <w:ilvl w:val="4"/>
          <w:numId w:val="13"/>
        </w:numPr>
        <w:spacing w:after="240" w:line="250" w:lineRule="auto"/>
        <w:ind w:hanging="432"/>
      </w:pPr>
      <w:r>
        <w:t xml:space="preserve">Prepare an anonymous electronic ballot available to all current Unclassified </w:t>
      </w:r>
      <w:r w:rsidR="002E4D10">
        <w:t>Professional</w:t>
      </w:r>
      <w:r>
        <w:t xml:space="preserve"> Senate members with nominations for President</w:t>
      </w:r>
      <w:r w:rsidR="00CF3005">
        <w:t>-</w:t>
      </w:r>
      <w:r>
        <w:t>Elect, Treasurer and Secretary as received following the January Senate meeting.</w:t>
      </w:r>
      <w:r w:rsidR="00C96E82">
        <w:t xml:space="preserve"> </w:t>
      </w:r>
      <w:r w:rsidR="00C96E82" w:rsidRPr="007C4F56">
        <w:t xml:space="preserve">If </w:t>
      </w:r>
      <w:r w:rsidR="00C96E82">
        <w:t xml:space="preserve">office races are </w:t>
      </w:r>
      <w:r w:rsidR="00C96E82" w:rsidRPr="007C4F56">
        <w:t>uncontested, no electronic election is needed.</w:t>
      </w:r>
    </w:p>
    <w:p w14:paraId="0ECC5A11" w14:textId="77777777" w:rsidR="00B96127" w:rsidRDefault="00FD71F7" w:rsidP="002842C1">
      <w:pPr>
        <w:numPr>
          <w:ilvl w:val="4"/>
          <w:numId w:val="13"/>
        </w:numPr>
        <w:spacing w:after="240" w:line="250" w:lineRule="auto"/>
        <w:ind w:hanging="432"/>
      </w:pPr>
      <w:r>
        <w:t xml:space="preserve">Determine the results of the voting and forward the results to the Unclassified </w:t>
      </w:r>
      <w:r w:rsidR="002E4D10">
        <w:t>Professional</w:t>
      </w:r>
      <w:r>
        <w:t xml:space="preserve"> Senate President, who will verify they are willing to serve in the elected office.</w:t>
      </w:r>
    </w:p>
    <w:p w14:paraId="50A7FB77" w14:textId="77777777" w:rsidR="00B96127" w:rsidRDefault="00FD71F7" w:rsidP="002842C1">
      <w:pPr>
        <w:numPr>
          <w:ilvl w:val="4"/>
          <w:numId w:val="13"/>
        </w:numPr>
        <w:spacing w:after="240" w:line="250" w:lineRule="auto"/>
        <w:ind w:hanging="432"/>
      </w:pPr>
      <w:r>
        <w:t xml:space="preserve">The President will </w:t>
      </w:r>
      <w:r w:rsidR="0049120D">
        <w:t xml:space="preserve">present </w:t>
      </w:r>
      <w:r>
        <w:t xml:space="preserve">the slate of </w:t>
      </w:r>
      <w:r w:rsidR="0049120D">
        <w:t xml:space="preserve">elected </w:t>
      </w:r>
      <w:r>
        <w:t xml:space="preserve">Unclassified </w:t>
      </w:r>
      <w:r w:rsidR="002E4D10">
        <w:t>Professional</w:t>
      </w:r>
      <w:r>
        <w:t xml:space="preserve"> Senate Officers to the Senate at the February meeting for acceptance.</w:t>
      </w:r>
    </w:p>
    <w:p w14:paraId="5766F466" w14:textId="77777777" w:rsidR="00B96127" w:rsidRDefault="00FD71F7" w:rsidP="002842C1">
      <w:pPr>
        <w:spacing w:after="240" w:line="250" w:lineRule="auto"/>
        <w:ind w:left="1728" w:hanging="432"/>
      </w:pPr>
      <w:r>
        <w:t>b. Senator Elections</w:t>
      </w:r>
    </w:p>
    <w:p w14:paraId="23BAC3AD" w14:textId="77777777" w:rsidR="00B96127" w:rsidRDefault="00FD71F7" w:rsidP="002842C1">
      <w:pPr>
        <w:numPr>
          <w:ilvl w:val="0"/>
          <w:numId w:val="14"/>
        </w:numPr>
        <w:spacing w:after="240" w:line="250" w:lineRule="auto"/>
        <w:ind w:hanging="432"/>
      </w:pPr>
      <w:r>
        <w:t>Determine a list of unclassified staff members eligible for election to the Senate effective March 1.</w:t>
      </w:r>
    </w:p>
    <w:p w14:paraId="4EF1766C" w14:textId="69F219A3" w:rsidR="00B96127" w:rsidRDefault="00FD71F7" w:rsidP="002842C1">
      <w:pPr>
        <w:numPr>
          <w:ilvl w:val="0"/>
          <w:numId w:val="14"/>
        </w:numPr>
        <w:spacing w:after="240" w:line="250" w:lineRule="auto"/>
        <w:ind w:hanging="432"/>
      </w:pPr>
      <w:r>
        <w:t xml:space="preserve">Create an anonymous electronic ballot to be made available to all </w:t>
      </w:r>
      <w:r w:rsidRPr="005A243D">
        <w:t>Unclassified Professional Personnel</w:t>
      </w:r>
      <w:r>
        <w:t xml:space="preserve"> in the first two weeks of April for the purpose of this election.</w:t>
      </w:r>
    </w:p>
    <w:p w14:paraId="2058FE61" w14:textId="77777777" w:rsidR="00B96127" w:rsidRDefault="00FD71F7" w:rsidP="002842C1">
      <w:pPr>
        <w:numPr>
          <w:ilvl w:val="0"/>
          <w:numId w:val="14"/>
        </w:numPr>
        <w:spacing w:after="240" w:line="250" w:lineRule="auto"/>
        <w:ind w:hanging="432"/>
      </w:pPr>
      <w:r>
        <w:t xml:space="preserve">Determine the results of the voting and forward the results to the Unclassified </w:t>
      </w:r>
      <w:r w:rsidR="002E4D10">
        <w:t>Professional</w:t>
      </w:r>
      <w:r>
        <w:t xml:space="preserve"> Senate President, who will approach each nominated staff member to verify they are willing to serve as an elected senator.</w:t>
      </w:r>
    </w:p>
    <w:p w14:paraId="11238D5B" w14:textId="77777777" w:rsidR="00B96127" w:rsidRDefault="00FD71F7" w:rsidP="002842C1">
      <w:pPr>
        <w:numPr>
          <w:ilvl w:val="0"/>
          <w:numId w:val="14"/>
        </w:numPr>
        <w:spacing w:after="240" w:line="250" w:lineRule="auto"/>
        <w:ind w:hanging="432"/>
      </w:pPr>
      <w:r>
        <w:lastRenderedPageBreak/>
        <w:t xml:space="preserve">Proposal of the slate of nominated staff members will be conducted by the Unclassified </w:t>
      </w:r>
      <w:r w:rsidR="002E4D10">
        <w:t>Professional</w:t>
      </w:r>
      <w:r>
        <w:t xml:space="preserve"> Senate President to the Senate at the May meeting for acceptance.</w:t>
      </w:r>
    </w:p>
    <w:p w14:paraId="1BF2A5CA" w14:textId="77777777" w:rsidR="00B96127" w:rsidRDefault="00FD71F7" w:rsidP="002842C1">
      <w:pPr>
        <w:numPr>
          <w:ilvl w:val="0"/>
          <w:numId w:val="6"/>
        </w:numPr>
        <w:spacing w:after="240" w:line="250" w:lineRule="auto"/>
        <w:ind w:left="864" w:hanging="432"/>
      </w:pPr>
      <w:r>
        <w:t>Professional Development Committee</w:t>
      </w:r>
    </w:p>
    <w:p w14:paraId="46CF0608" w14:textId="7A2B4C4D" w:rsidR="00B96127" w:rsidRDefault="00FD71F7" w:rsidP="002842C1">
      <w:pPr>
        <w:numPr>
          <w:ilvl w:val="1"/>
          <w:numId w:val="6"/>
        </w:numPr>
        <w:spacing w:after="240" w:line="250" w:lineRule="auto"/>
        <w:ind w:left="1296" w:hanging="432"/>
      </w:pPr>
      <w:r>
        <w:t xml:space="preserve">The professional development committee shall be appointed by the president of the Unclassified </w:t>
      </w:r>
      <w:r w:rsidR="002E4D10">
        <w:t>Professional</w:t>
      </w:r>
      <w:r>
        <w:t xml:space="preserve"> Senate at the first meeting of the new academic year consisting of </w:t>
      </w:r>
      <w:r w:rsidR="00EC1DBF" w:rsidRPr="001015BC">
        <w:rPr>
          <w:color w:val="auto"/>
        </w:rPr>
        <w:t>at least</w:t>
      </w:r>
      <w:r w:rsidRPr="001015BC">
        <w:rPr>
          <w:color w:val="auto"/>
        </w:rPr>
        <w:t xml:space="preserve"> </w:t>
      </w:r>
      <w:r>
        <w:t>two members.</w:t>
      </w:r>
    </w:p>
    <w:p w14:paraId="0F273DF8" w14:textId="77777777" w:rsidR="00B96127" w:rsidRDefault="00FD71F7" w:rsidP="002842C1">
      <w:pPr>
        <w:numPr>
          <w:ilvl w:val="1"/>
          <w:numId w:val="6"/>
        </w:numPr>
        <w:spacing w:after="240" w:line="250" w:lineRule="auto"/>
        <w:ind w:left="1296" w:hanging="432"/>
      </w:pPr>
      <w:r>
        <w:t>The following duties shall be the specific responsibility of the professional development committee.</w:t>
      </w:r>
    </w:p>
    <w:p w14:paraId="6F811D7F" w14:textId="77777777" w:rsidR="00B96127" w:rsidRDefault="00FD71F7" w:rsidP="002842C1">
      <w:pPr>
        <w:numPr>
          <w:ilvl w:val="3"/>
          <w:numId w:val="8"/>
        </w:numPr>
        <w:spacing w:after="240" w:line="250" w:lineRule="auto"/>
        <w:ind w:left="1728" w:hanging="432"/>
      </w:pPr>
      <w:r>
        <w:t>Review applications to receive Professional Development Scholarship Funds.</w:t>
      </w:r>
    </w:p>
    <w:p w14:paraId="47557923" w14:textId="3F16CE93" w:rsidR="00B96127" w:rsidRDefault="00FD71F7" w:rsidP="002842C1">
      <w:pPr>
        <w:numPr>
          <w:ilvl w:val="3"/>
          <w:numId w:val="8"/>
        </w:numPr>
        <w:spacing w:after="240" w:line="250" w:lineRule="auto"/>
        <w:ind w:left="1728" w:hanging="432"/>
      </w:pPr>
      <w:r>
        <w:t>Propose allocations of the Professional Development Scholarship Fund to the Senate for approval.</w:t>
      </w:r>
    </w:p>
    <w:p w14:paraId="68FFA256" w14:textId="5684D607" w:rsidR="00EC1DBF" w:rsidRPr="00FF6879" w:rsidRDefault="00EC1DBF" w:rsidP="002842C1">
      <w:pPr>
        <w:numPr>
          <w:ilvl w:val="3"/>
          <w:numId w:val="8"/>
        </w:numPr>
        <w:spacing w:after="240" w:line="250" w:lineRule="auto"/>
        <w:ind w:left="1728" w:hanging="432"/>
        <w:rPr>
          <w:color w:val="auto"/>
        </w:rPr>
      </w:pPr>
      <w:r w:rsidRPr="001015BC">
        <w:rPr>
          <w:color w:val="auto"/>
        </w:rPr>
        <w:t>Maintain a cumulative list of Professional Development Scholarship</w:t>
      </w:r>
      <w:r w:rsidR="000B7E89" w:rsidRPr="001015BC">
        <w:rPr>
          <w:color w:val="auto"/>
        </w:rPr>
        <w:t xml:space="preserve">s awarded.  The list shall include: recipient name, amount </w:t>
      </w:r>
      <w:r w:rsidR="00657450" w:rsidRPr="001015BC">
        <w:rPr>
          <w:color w:val="auto"/>
        </w:rPr>
        <w:t xml:space="preserve">and </w:t>
      </w:r>
      <w:r w:rsidR="000B7E89" w:rsidRPr="001015BC">
        <w:rPr>
          <w:color w:val="auto"/>
        </w:rPr>
        <w:t xml:space="preserve">date received, purpose of received funds, and office/unit and division at time </w:t>
      </w:r>
      <w:r w:rsidR="000B7E89" w:rsidRPr="00FF6879">
        <w:rPr>
          <w:color w:val="auto"/>
        </w:rPr>
        <w:t>of award.</w:t>
      </w:r>
    </w:p>
    <w:p w14:paraId="3515120D" w14:textId="51C9427E" w:rsidR="00B96127" w:rsidRPr="005A243D" w:rsidRDefault="00FD71F7" w:rsidP="002842C1">
      <w:pPr>
        <w:numPr>
          <w:ilvl w:val="3"/>
          <w:numId w:val="8"/>
        </w:numPr>
        <w:spacing w:after="240" w:line="250" w:lineRule="auto"/>
        <w:ind w:left="1728" w:hanging="432"/>
      </w:pPr>
      <w:r w:rsidRPr="00FF6879">
        <w:t>Explore</w:t>
      </w:r>
      <w:r>
        <w:t xml:space="preserve"> other professional development opportunities </w:t>
      </w:r>
      <w:r w:rsidR="003A5A13">
        <w:t xml:space="preserve">for </w:t>
      </w:r>
      <w:r w:rsidRPr="005A243D">
        <w:t>Unclassified Professional Personnel.</w:t>
      </w:r>
    </w:p>
    <w:p w14:paraId="04624A81" w14:textId="77777777" w:rsidR="00B96127" w:rsidRDefault="00FD71F7" w:rsidP="002842C1">
      <w:pPr>
        <w:numPr>
          <w:ilvl w:val="0"/>
          <w:numId w:val="6"/>
        </w:numPr>
        <w:spacing w:after="240" w:line="250" w:lineRule="auto"/>
        <w:ind w:left="864" w:hanging="432"/>
      </w:pPr>
      <w:r>
        <w:t>Communication Committee</w:t>
      </w:r>
    </w:p>
    <w:p w14:paraId="49D0D8CE" w14:textId="05C1BBB2" w:rsidR="00B96127" w:rsidRDefault="00FD71F7" w:rsidP="002842C1">
      <w:pPr>
        <w:numPr>
          <w:ilvl w:val="1"/>
          <w:numId w:val="6"/>
        </w:numPr>
        <w:spacing w:after="240" w:line="250" w:lineRule="auto"/>
        <w:ind w:left="1296" w:hanging="432"/>
      </w:pPr>
      <w:r>
        <w:t xml:space="preserve">The communication committee shall be appointed by the president of the Unclassified </w:t>
      </w:r>
      <w:r w:rsidR="002E4D10">
        <w:t>Professional</w:t>
      </w:r>
      <w:r>
        <w:t xml:space="preserve"> Senate at the first meeting of the new academic year consisting of </w:t>
      </w:r>
      <w:r w:rsidR="00EC1DBF" w:rsidRPr="001015BC">
        <w:rPr>
          <w:color w:val="auto"/>
        </w:rPr>
        <w:t xml:space="preserve">at least </w:t>
      </w:r>
      <w:r>
        <w:t>two members.  This committee shall be chaired by the Secretary.</w:t>
      </w:r>
    </w:p>
    <w:p w14:paraId="6C1A3B8A" w14:textId="77777777" w:rsidR="00B96127" w:rsidRDefault="00FD71F7" w:rsidP="002842C1">
      <w:pPr>
        <w:numPr>
          <w:ilvl w:val="1"/>
          <w:numId w:val="6"/>
        </w:numPr>
        <w:spacing w:after="240" w:line="250" w:lineRule="auto"/>
        <w:ind w:left="1296" w:hanging="432"/>
      </w:pPr>
      <w:r>
        <w:t>The following duties shall be the specific responsibility of the communication committee:</w:t>
      </w:r>
    </w:p>
    <w:p w14:paraId="456AFBC4" w14:textId="603A4661" w:rsidR="00B96127" w:rsidRDefault="00FD71F7" w:rsidP="00442F54">
      <w:pPr>
        <w:numPr>
          <w:ilvl w:val="3"/>
          <w:numId w:val="11"/>
        </w:numPr>
        <w:spacing w:after="240" w:line="250" w:lineRule="auto"/>
        <w:ind w:hanging="432"/>
      </w:pPr>
      <w:r>
        <w:t xml:space="preserve">Maintain means of communicating </w:t>
      </w:r>
      <w:r w:rsidRPr="005A243D">
        <w:t xml:space="preserve">with Unclassified Professional Personnel </w:t>
      </w:r>
      <w:r w:rsidR="00442F54" w:rsidRPr="005A243D">
        <w:t>through the Unclassified Professional</w:t>
      </w:r>
      <w:r w:rsidR="00442F54" w:rsidRPr="00442F54">
        <w:t xml:space="preserve"> Senate webpage</w:t>
      </w:r>
      <w:r>
        <w:t>.</w:t>
      </w:r>
    </w:p>
    <w:p w14:paraId="344977EE" w14:textId="77777777" w:rsidR="00B96127" w:rsidRDefault="00FD71F7" w:rsidP="00EC0841">
      <w:pPr>
        <w:numPr>
          <w:ilvl w:val="3"/>
          <w:numId w:val="11"/>
        </w:numPr>
        <w:spacing w:after="240" w:line="250" w:lineRule="auto"/>
        <w:ind w:left="1728" w:hanging="432"/>
      </w:pPr>
      <w:r>
        <w:t xml:space="preserve">Promote activities and special events sponsored by the Unclassified </w:t>
      </w:r>
      <w:r w:rsidR="002E4D10">
        <w:t>Professional</w:t>
      </w:r>
      <w:r>
        <w:t xml:space="preserve"> Senate.</w:t>
      </w:r>
    </w:p>
    <w:p w14:paraId="018AA441" w14:textId="77777777" w:rsidR="00B96127" w:rsidRDefault="00FD71F7" w:rsidP="00EC0841">
      <w:pPr>
        <w:numPr>
          <w:ilvl w:val="0"/>
          <w:numId w:val="6"/>
        </w:numPr>
        <w:spacing w:after="240" w:line="250" w:lineRule="auto"/>
        <w:ind w:left="864" w:hanging="432"/>
      </w:pPr>
      <w:r>
        <w:t>Other committees to be determined by the Senate.</w:t>
      </w:r>
    </w:p>
    <w:p w14:paraId="3ECC0D55" w14:textId="77777777" w:rsidR="00B96127" w:rsidRPr="00F9244C" w:rsidRDefault="00FD71F7" w:rsidP="002842C1">
      <w:pPr>
        <w:pStyle w:val="Heading1"/>
      </w:pPr>
      <w:r w:rsidRPr="00F9244C">
        <w:t>ARTICLE VI - Meetings</w:t>
      </w:r>
    </w:p>
    <w:p w14:paraId="352846CE" w14:textId="7CDB2594" w:rsidR="00B96127" w:rsidRPr="001015BC" w:rsidRDefault="00FD71F7" w:rsidP="00EC0841">
      <w:pPr>
        <w:numPr>
          <w:ilvl w:val="0"/>
          <w:numId w:val="12"/>
        </w:numPr>
        <w:spacing w:after="240" w:line="250" w:lineRule="auto"/>
        <w:ind w:left="864" w:hanging="432"/>
        <w:rPr>
          <w:color w:val="auto"/>
        </w:rPr>
      </w:pPr>
      <w:r w:rsidRPr="00F9244C">
        <w:t xml:space="preserve">The Unclassified </w:t>
      </w:r>
      <w:r w:rsidR="002E4D10" w:rsidRPr="00F9244C">
        <w:t>Professional</w:t>
      </w:r>
      <w:r w:rsidRPr="00F9244C">
        <w:t xml:space="preserve"> Senate shall meet a minimum of nine (9) times annually. Special meetings may be called by the president of the Unclassified </w:t>
      </w:r>
      <w:r w:rsidR="002E4D10" w:rsidRPr="00F9244C">
        <w:lastRenderedPageBreak/>
        <w:t>Professional</w:t>
      </w:r>
      <w:r w:rsidRPr="00F9244C">
        <w:t xml:space="preserve"> Senate, with the advice and consent of a majority of </w:t>
      </w:r>
      <w:r w:rsidRPr="001015BC">
        <w:rPr>
          <w:color w:val="auto"/>
        </w:rPr>
        <w:t xml:space="preserve">the </w:t>
      </w:r>
      <w:r w:rsidR="00F9244C" w:rsidRPr="001015BC">
        <w:rPr>
          <w:color w:val="auto"/>
        </w:rPr>
        <w:t>Executive Committee</w:t>
      </w:r>
      <w:r w:rsidRPr="001015BC">
        <w:rPr>
          <w:color w:val="auto"/>
        </w:rPr>
        <w:t>.</w:t>
      </w:r>
      <w:r w:rsidR="001015BC" w:rsidRPr="001015BC">
        <w:rPr>
          <w:color w:val="auto"/>
        </w:rPr>
        <w:t xml:space="preserve"> </w:t>
      </w:r>
      <w:r w:rsidRPr="001015BC">
        <w:rPr>
          <w:color w:val="auto"/>
        </w:rPr>
        <w:t xml:space="preserve"> </w:t>
      </w:r>
      <w:r w:rsidR="006261A6" w:rsidRPr="001015BC">
        <w:rPr>
          <w:color w:val="auto"/>
        </w:rPr>
        <w:t>Notification of each regular monthly meeting shall be made via the Un</w:t>
      </w:r>
      <w:r w:rsidR="00380190" w:rsidRPr="001015BC">
        <w:rPr>
          <w:color w:val="auto"/>
        </w:rPr>
        <w:t>classified</w:t>
      </w:r>
      <w:r w:rsidR="006261A6" w:rsidRPr="001015BC">
        <w:rPr>
          <w:color w:val="auto"/>
        </w:rPr>
        <w:t xml:space="preserve"> Professional Senate website at least fifteen calendar days before each meeting.</w:t>
      </w:r>
    </w:p>
    <w:p w14:paraId="6531125E" w14:textId="32D43FAC" w:rsidR="00B96127" w:rsidRDefault="001015BC" w:rsidP="00EC0841">
      <w:pPr>
        <w:numPr>
          <w:ilvl w:val="0"/>
          <w:numId w:val="12"/>
        </w:numPr>
        <w:spacing w:after="240" w:line="250" w:lineRule="auto"/>
        <w:ind w:left="864" w:hanging="432"/>
      </w:pPr>
      <w:r w:rsidRPr="001015BC">
        <w:rPr>
          <w:color w:val="auto"/>
        </w:rPr>
        <w:t>P</w:t>
      </w:r>
      <w:r w:rsidR="006261A6" w:rsidRPr="001015BC">
        <w:rPr>
          <w:color w:val="auto"/>
        </w:rPr>
        <w:t>otential agenda items and supporting information shall be submitted to the Executive Committee prior to its scheduled meeting</w:t>
      </w:r>
      <w:r w:rsidR="006261A6">
        <w:t xml:space="preserve">. </w:t>
      </w:r>
      <w:r w:rsidR="00FD71F7">
        <w:t xml:space="preserve">Items may be placed on the agenda by the </w:t>
      </w:r>
      <w:r w:rsidR="00F9244C" w:rsidRPr="001015BC">
        <w:rPr>
          <w:color w:val="auto"/>
        </w:rPr>
        <w:t>Executive Committee</w:t>
      </w:r>
      <w:r w:rsidR="00FD71F7">
        <w:t xml:space="preserve">, by the written request of the President of the </w:t>
      </w:r>
      <w:r w:rsidR="00FD71F7" w:rsidRPr="001015BC">
        <w:rPr>
          <w:color w:val="auto"/>
        </w:rPr>
        <w:t>University</w:t>
      </w:r>
      <w:r w:rsidR="00380190" w:rsidRPr="001015BC">
        <w:rPr>
          <w:color w:val="auto"/>
        </w:rPr>
        <w:t>,</w:t>
      </w:r>
      <w:r w:rsidR="00FD71F7" w:rsidRPr="001015BC">
        <w:rPr>
          <w:color w:val="auto"/>
        </w:rPr>
        <w:t xml:space="preserve"> or </w:t>
      </w:r>
      <w:r w:rsidR="00FD71F7">
        <w:t xml:space="preserve">of any Unclassified </w:t>
      </w:r>
      <w:r w:rsidR="002E4D10">
        <w:t>Professional</w:t>
      </w:r>
      <w:r w:rsidR="00FD71F7">
        <w:t xml:space="preserve"> Senate member, or by petition signed by at least ten members of </w:t>
      </w:r>
      <w:r w:rsidR="00FD71F7" w:rsidRPr="005A243D">
        <w:t>the Unclassified Professional Personnel</w:t>
      </w:r>
      <w:r w:rsidR="00FD71F7">
        <w:t>. The agenda shall be</w:t>
      </w:r>
      <w:r w:rsidR="00FD71F7" w:rsidRPr="005A243D">
        <w:t xml:space="preserve"> distributed </w:t>
      </w:r>
      <w:r w:rsidR="003A59FC" w:rsidRPr="005A243D">
        <w:t xml:space="preserve">to the UPS website allowing </w:t>
      </w:r>
      <w:r w:rsidR="00FD71F7" w:rsidRPr="005A243D">
        <w:t>members of Unclassified Professional Personnel</w:t>
      </w:r>
      <w:r w:rsidR="00FD71F7">
        <w:t xml:space="preserve"> at least </w:t>
      </w:r>
      <w:r w:rsidR="0088725B" w:rsidRPr="00F51D43">
        <w:t>five business</w:t>
      </w:r>
      <w:r w:rsidR="00FD71F7" w:rsidRPr="00F51D43">
        <w:t xml:space="preserve"> days</w:t>
      </w:r>
      <w:r w:rsidR="00FD71F7">
        <w:t xml:space="preserve"> in advance of each meeting.</w:t>
      </w:r>
    </w:p>
    <w:p w14:paraId="269A8F92" w14:textId="57B2665B" w:rsidR="00B96127" w:rsidRDefault="00FD71F7" w:rsidP="00EC0841">
      <w:pPr>
        <w:numPr>
          <w:ilvl w:val="0"/>
          <w:numId w:val="12"/>
        </w:numPr>
        <w:spacing w:after="240" w:line="250" w:lineRule="auto"/>
        <w:ind w:left="864" w:hanging="432"/>
      </w:pPr>
      <w:r>
        <w:t xml:space="preserve">All meetings of the Unclassified </w:t>
      </w:r>
      <w:r w:rsidR="002E4D10">
        <w:t>Professional</w:t>
      </w:r>
      <w:r>
        <w:t xml:space="preserve"> Senate shall be </w:t>
      </w:r>
      <w:r w:rsidRPr="005A243D">
        <w:t>open to members of the Unclassified Professional Personnel who may be gra</w:t>
      </w:r>
      <w:r>
        <w:t xml:space="preserve">nted floor privileges by majority vote of the Unclassified </w:t>
      </w:r>
      <w:r w:rsidR="002E4D10">
        <w:t>Professional</w:t>
      </w:r>
      <w:r>
        <w:t xml:space="preserve"> Senate.</w:t>
      </w:r>
    </w:p>
    <w:p w14:paraId="12828B57" w14:textId="23FFEEB0" w:rsidR="00B96127" w:rsidRPr="00F51D43" w:rsidRDefault="00FD71F7" w:rsidP="00EC0841">
      <w:pPr>
        <w:numPr>
          <w:ilvl w:val="0"/>
          <w:numId w:val="12"/>
        </w:numPr>
        <w:spacing w:after="240" w:line="250" w:lineRule="auto"/>
        <w:ind w:left="864" w:hanging="432"/>
      </w:pPr>
      <w:r>
        <w:t xml:space="preserve">Minutes of the meetings of the Unclassified </w:t>
      </w:r>
      <w:r w:rsidR="002E4D10">
        <w:t>Professional</w:t>
      </w:r>
      <w:r>
        <w:t xml:space="preserve"> Senate shall be made available to </w:t>
      </w:r>
      <w:r w:rsidRPr="005A243D">
        <w:t>members of the Unclassified Professional Personnel</w:t>
      </w:r>
      <w:r w:rsidR="003A59FC">
        <w:t xml:space="preserve"> </w:t>
      </w:r>
      <w:r>
        <w:t xml:space="preserve">and </w:t>
      </w:r>
      <w:r w:rsidRPr="00F51D43">
        <w:t>administration</w:t>
      </w:r>
      <w:r w:rsidR="003A59FC" w:rsidRPr="00F51D43">
        <w:t xml:space="preserve"> on the U</w:t>
      </w:r>
      <w:r w:rsidR="00FD259E" w:rsidRPr="00F51D43">
        <w:t xml:space="preserve">nclassified </w:t>
      </w:r>
      <w:r w:rsidR="003A59FC" w:rsidRPr="00F51D43">
        <w:t>P</w:t>
      </w:r>
      <w:r w:rsidR="00FD259E" w:rsidRPr="00F51D43">
        <w:t xml:space="preserve">rofessional </w:t>
      </w:r>
      <w:r w:rsidR="003A59FC" w:rsidRPr="00F51D43">
        <w:t>S</w:t>
      </w:r>
      <w:r w:rsidR="00FD259E" w:rsidRPr="00F51D43">
        <w:t>enate</w:t>
      </w:r>
      <w:r w:rsidR="003A59FC" w:rsidRPr="00F51D43">
        <w:t xml:space="preserve"> website</w:t>
      </w:r>
      <w:r w:rsidRPr="00F51D43">
        <w:t>.</w:t>
      </w:r>
    </w:p>
    <w:p w14:paraId="35283E08" w14:textId="77777777" w:rsidR="00B96127" w:rsidRPr="00F51D43" w:rsidRDefault="00FD71F7" w:rsidP="00EC0841">
      <w:pPr>
        <w:numPr>
          <w:ilvl w:val="0"/>
          <w:numId w:val="12"/>
        </w:numPr>
        <w:spacing w:after="240" w:line="250" w:lineRule="auto"/>
        <w:ind w:left="864" w:hanging="432"/>
      </w:pPr>
      <w:r w:rsidRPr="00F51D43">
        <w:t>The President shall cast the deciding vote in the event of a tie.</w:t>
      </w:r>
    </w:p>
    <w:p w14:paraId="63E07FF0" w14:textId="45B8B6FD" w:rsidR="00B96127" w:rsidRPr="00F51D43" w:rsidRDefault="00FD71F7" w:rsidP="00EC0841">
      <w:pPr>
        <w:numPr>
          <w:ilvl w:val="0"/>
          <w:numId w:val="12"/>
        </w:numPr>
        <w:spacing w:after="240" w:line="250" w:lineRule="auto"/>
        <w:ind w:left="864" w:hanging="432"/>
        <w:rPr>
          <w:strike/>
        </w:rPr>
      </w:pPr>
      <w:r w:rsidRPr="00F51D43">
        <w:t xml:space="preserve">A quorum of the Unclassified </w:t>
      </w:r>
      <w:r w:rsidR="002E4D10" w:rsidRPr="00F51D43">
        <w:t>Professional</w:t>
      </w:r>
      <w:r w:rsidRPr="00F51D43">
        <w:t xml:space="preserve"> Senate is required to approve or disapprove any action item on the agenda. A quorum is defined as 50 percent plus one of the </w:t>
      </w:r>
      <w:r w:rsidR="00401B61" w:rsidRPr="00F51D43">
        <w:t xml:space="preserve">eligible </w:t>
      </w:r>
      <w:r w:rsidR="005A243D" w:rsidRPr="00F51D43">
        <w:t xml:space="preserve">voting </w:t>
      </w:r>
      <w:r w:rsidRPr="00F51D43">
        <w:t>member</w:t>
      </w:r>
      <w:r w:rsidR="00401B61" w:rsidRPr="00F51D43">
        <w:t>s</w:t>
      </w:r>
      <w:r w:rsidR="004628A0" w:rsidRPr="00F51D43">
        <w:t>.</w:t>
      </w:r>
      <w:r w:rsidRPr="00F51D43">
        <w:t xml:space="preserve"> </w:t>
      </w:r>
    </w:p>
    <w:p w14:paraId="3698FB85" w14:textId="22BB904F" w:rsidR="00B96127" w:rsidRDefault="00FD71F7" w:rsidP="002842C1">
      <w:pPr>
        <w:pStyle w:val="Heading1"/>
      </w:pPr>
      <w:r>
        <w:t>ARTICLE VII - Amendments</w:t>
      </w:r>
    </w:p>
    <w:p w14:paraId="25F5F549" w14:textId="52878710" w:rsidR="00B96127" w:rsidRDefault="00FD71F7" w:rsidP="00437517">
      <w:pPr>
        <w:spacing w:after="240" w:line="250" w:lineRule="auto"/>
        <w:ind w:left="432" w:firstLine="0"/>
      </w:pPr>
      <w:r>
        <w:t xml:space="preserve">These bylaws may be amended at any meeting of the Unclassified </w:t>
      </w:r>
      <w:r w:rsidR="002E4D10">
        <w:t>Professional</w:t>
      </w:r>
      <w:r>
        <w:t xml:space="preserve"> Senate by a two-thirds majority of those voting, provided the agenda has included the proposed amendment(s) and was available to </w:t>
      </w:r>
      <w:r w:rsidRPr="005A243D">
        <w:t>the members of</w:t>
      </w:r>
      <w:r w:rsidR="005A243D" w:rsidRPr="005A243D">
        <w:t xml:space="preserve"> </w:t>
      </w:r>
      <w:r w:rsidRPr="005A243D">
        <w:t>the Unclassified Professional Personnel</w:t>
      </w:r>
      <w:r>
        <w:t xml:space="preserve"> </w:t>
      </w:r>
      <w:r w:rsidRPr="00F51D43">
        <w:t xml:space="preserve">for </w:t>
      </w:r>
      <w:r w:rsidR="0088725B" w:rsidRPr="00F51D43">
        <w:t xml:space="preserve">five business </w:t>
      </w:r>
      <w:r w:rsidRPr="00F51D43">
        <w:t>days</w:t>
      </w:r>
      <w:r>
        <w:t xml:space="preserve"> before the first reading. Such amendments shall become effective upon ratification by the Unclassified </w:t>
      </w:r>
      <w:r w:rsidR="002E4D10">
        <w:t>Professional</w:t>
      </w:r>
      <w:r>
        <w:t xml:space="preserve"> Senate and upon approval by the President of the University.</w:t>
      </w:r>
    </w:p>
    <w:p w14:paraId="67CFAE6F" w14:textId="77777777" w:rsidR="00B96127" w:rsidRDefault="00FD71F7" w:rsidP="002842C1">
      <w:pPr>
        <w:pStyle w:val="Heading1"/>
      </w:pPr>
      <w:r>
        <w:t>ARTICLE VIII - Professional expectations</w:t>
      </w:r>
    </w:p>
    <w:p w14:paraId="2563CC04" w14:textId="4D475FB0" w:rsidR="00B96127" w:rsidRDefault="00FD71F7" w:rsidP="00EC0841">
      <w:pPr>
        <w:spacing w:after="240" w:line="250" w:lineRule="auto"/>
        <w:ind w:left="432" w:firstLine="0"/>
        <w:rPr>
          <w:rFonts w:ascii="Calibri" w:eastAsia="Calibri" w:hAnsi="Calibri" w:cs="Calibri"/>
          <w:sz w:val="22"/>
        </w:rPr>
      </w:pPr>
      <w:r>
        <w:t xml:space="preserve">As elected representatives of </w:t>
      </w:r>
      <w:r w:rsidRPr="005A243D">
        <w:t>the Unclassified Professional Personnel</w:t>
      </w:r>
      <w:r>
        <w:t xml:space="preserve"> at Pittsburg State University, members of the Unclassified </w:t>
      </w:r>
      <w:r w:rsidR="002E4D10">
        <w:t>Professional</w:t>
      </w:r>
      <w:r>
        <w:t xml:space="preserve"> Senate have a number of obligations. Those include, but are not limited to, regular attendance at Unclassified </w:t>
      </w:r>
      <w:r w:rsidR="002E4D10">
        <w:t>Professional</w:t>
      </w:r>
      <w:r>
        <w:t xml:space="preserve"> Senate meetings. Should circumstances prevent an individual senator from attending the scheduled meetings, it is recommended that they discuss their situation with the Executive Committee to consider options to provide proper representation for their constituency.</w:t>
      </w:r>
    </w:p>
    <w:p w14:paraId="4E5FF8DA" w14:textId="77777777" w:rsidR="00BE1EB7" w:rsidRDefault="00BE1EB7" w:rsidP="00B96127">
      <w:pPr>
        <w:spacing w:after="240"/>
        <w:ind w:left="0" w:firstLine="0"/>
      </w:pPr>
      <w:bookmarkStart w:id="1" w:name="_GoBack"/>
      <w:bookmarkEnd w:id="1"/>
    </w:p>
    <w:sectPr w:rsidR="00BE1EB7" w:rsidSect="00A80348">
      <w:footerReference w:type="even" r:id="rId12"/>
      <w:footerReference w:type="default" r:id="rId13"/>
      <w:footerReference w:type="first" r:id="rId14"/>
      <w:pgSz w:w="12240" w:h="15840"/>
      <w:pgMar w:top="1445" w:right="1390" w:bottom="721" w:left="1440" w:header="720" w:footer="720" w:gutter="0"/>
      <w:pgNumType w:start="2"/>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C28C8C0" w14:textId="77777777" w:rsidR="004F2FDD" w:rsidRDefault="004F2FDD">
      <w:pPr>
        <w:spacing w:after="0" w:line="240" w:lineRule="auto"/>
      </w:pPr>
      <w:r>
        <w:separator/>
      </w:r>
    </w:p>
  </w:endnote>
  <w:endnote w:type="continuationSeparator" w:id="0">
    <w:p w14:paraId="78ED81FA" w14:textId="77777777" w:rsidR="004F2FDD" w:rsidRDefault="004F2FD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2AFF" w:usb1="4000ACFF"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EF1E75" w14:textId="77777777" w:rsidR="00B96127" w:rsidRDefault="00FD71F7">
    <w:pPr>
      <w:tabs>
        <w:tab w:val="center" w:pos="4680"/>
        <w:tab w:val="right" w:pos="9410"/>
      </w:tabs>
      <w:spacing w:after="0" w:line="259" w:lineRule="auto"/>
      <w:ind w:left="0" w:firstLine="0"/>
      <w:rPr>
        <w:rFonts w:ascii="Calibri" w:eastAsia="Calibri" w:hAnsi="Calibri" w:cs="Calibri"/>
        <w:sz w:val="22"/>
      </w:rPr>
    </w:pPr>
    <w:r>
      <w:rPr>
        <w:rFonts w:ascii="Calibri" w:eastAsia="Calibri" w:hAnsi="Calibri" w:cs="Calibri"/>
        <w:sz w:val="22"/>
      </w:rPr>
      <w:t xml:space="preserve">Unclassified </w:t>
    </w:r>
    <w:r w:rsidR="002E4D10">
      <w:rPr>
        <w:rFonts w:ascii="Calibri" w:eastAsia="Calibri" w:hAnsi="Calibri" w:cs="Calibri"/>
        <w:sz w:val="22"/>
      </w:rPr>
      <w:t>Professional</w:t>
    </w:r>
    <w:r>
      <w:rPr>
        <w:rFonts w:ascii="Calibri" w:eastAsia="Calibri" w:hAnsi="Calibri" w:cs="Calibri"/>
        <w:sz w:val="22"/>
      </w:rPr>
      <w:t xml:space="preserve"> Senate </w:t>
    </w:r>
    <w:r>
      <w:rPr>
        <w:rFonts w:ascii="Calibri" w:eastAsia="Calibri" w:hAnsi="Calibri" w:cs="Calibri"/>
        <w:sz w:val="22"/>
      </w:rPr>
      <w:tab/>
      <w:t xml:space="preserve"> </w:t>
    </w:r>
    <w:r>
      <w:rPr>
        <w:rFonts w:ascii="Calibri" w:eastAsia="Calibri" w:hAnsi="Calibri" w:cs="Calibri"/>
        <w:sz w:val="22"/>
      </w:rPr>
      <w:tab/>
      <w:t>As Amended 3‐6‐13</w:t>
    </w:r>
  </w:p>
  <w:p w14:paraId="367077A0" w14:textId="77777777" w:rsidR="00D42EFA" w:rsidRDefault="00D42EFA">
    <w:pPr>
      <w:tabs>
        <w:tab w:val="center" w:pos="4680"/>
        <w:tab w:val="right" w:pos="9410"/>
      </w:tabs>
      <w:spacing w:after="0" w:line="259" w:lineRule="auto"/>
      <w:ind w:left="0" w:firstLine="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11E90B" w14:textId="77777777" w:rsidR="00D42EFA" w:rsidRDefault="00D42EFA">
    <w:pPr>
      <w:tabs>
        <w:tab w:val="center" w:pos="4680"/>
        <w:tab w:val="right" w:pos="9410"/>
      </w:tabs>
      <w:spacing w:after="0" w:line="259" w:lineRule="auto"/>
      <w:ind w:left="0" w:firstLine="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9A5112" w14:textId="77777777" w:rsidR="00BA423C" w:rsidRDefault="00BA423C">
    <w:pPr>
      <w:spacing w:after="160" w:line="259" w:lineRule="auto"/>
      <w:ind w:left="0" w:firstLine="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93A0D99" w14:textId="77777777" w:rsidR="004F2FDD" w:rsidRDefault="004F2FDD">
      <w:pPr>
        <w:spacing w:after="0" w:line="240" w:lineRule="auto"/>
      </w:pPr>
      <w:r>
        <w:separator/>
      </w:r>
    </w:p>
  </w:footnote>
  <w:footnote w:type="continuationSeparator" w:id="0">
    <w:p w14:paraId="08DE26D8" w14:textId="77777777" w:rsidR="004F2FDD" w:rsidRDefault="004F2FD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DA64F6"/>
    <w:multiLevelType w:val="hybridMultilevel"/>
    <w:tmpl w:val="AA400A5E"/>
    <w:lvl w:ilvl="0" w:tplc="431A9A3C">
      <w:start w:val="1"/>
      <w:numFmt w:val="upperLetter"/>
      <w:lvlText w:val="%1."/>
      <w:lvlJc w:val="left"/>
      <w:pPr>
        <w:ind w:left="864" w:hanging="432"/>
      </w:pPr>
      <w:rPr>
        <w:rFonts w:ascii="Arial" w:eastAsia="Arial" w:hAnsi="Arial" w:cs="Arial" w:hint="default"/>
        <w:b w:val="0"/>
        <w:i w:val="0"/>
        <w:strike w:val="0"/>
        <w:dstrike w:val="0"/>
        <w:color w:val="000000"/>
        <w:sz w:val="24"/>
        <w:szCs w:val="24"/>
        <w:u w:val="none" w:color="000000"/>
        <w:bdr w:val="none" w:sz="0" w:space="0" w:color="auto"/>
        <w:shd w:val="clear" w:color="auto" w:fill="auto"/>
        <w:vertAlign w:val="baseline"/>
      </w:rPr>
    </w:lvl>
    <w:lvl w:ilvl="1" w:tplc="644A0072">
      <w:start w:val="1"/>
      <w:numFmt w:val="decimal"/>
      <w:lvlText w:val="%2."/>
      <w:lvlJc w:val="left"/>
      <w:pPr>
        <w:ind w:left="10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8F2283FC">
      <w:start w:val="1"/>
      <w:numFmt w:val="lowerLetter"/>
      <w:lvlText w:val="%3."/>
      <w:lvlJc w:val="left"/>
      <w:pPr>
        <w:ind w:left="18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AFEC90D2">
      <w:start w:val="1"/>
      <w:numFmt w:val="decimal"/>
      <w:lvlText w:val="%4"/>
      <w:lvlJc w:val="left"/>
      <w:pPr>
        <w:ind w:left="25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51CC7908">
      <w:start w:val="1"/>
      <w:numFmt w:val="lowerLetter"/>
      <w:lvlText w:val="%5"/>
      <w:lvlJc w:val="left"/>
      <w:pPr>
        <w:ind w:left="32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A9A82B88">
      <w:start w:val="1"/>
      <w:numFmt w:val="lowerRoman"/>
      <w:lvlText w:val="%6"/>
      <w:lvlJc w:val="left"/>
      <w:pPr>
        <w:ind w:left="39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7E8E75D6">
      <w:start w:val="1"/>
      <w:numFmt w:val="decimal"/>
      <w:lvlText w:val="%7"/>
      <w:lvlJc w:val="left"/>
      <w:pPr>
        <w:ind w:left="46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EDBABE10">
      <w:start w:val="1"/>
      <w:numFmt w:val="lowerLetter"/>
      <w:lvlText w:val="%8"/>
      <w:lvlJc w:val="left"/>
      <w:pPr>
        <w:ind w:left="54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E238143A">
      <w:start w:val="1"/>
      <w:numFmt w:val="lowerRoman"/>
      <w:lvlText w:val="%9"/>
      <w:lvlJc w:val="left"/>
      <w:pPr>
        <w:ind w:left="61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1" w15:restartNumberingAfterBreak="0">
    <w:nsid w:val="12FF7DE5"/>
    <w:multiLevelType w:val="hybridMultilevel"/>
    <w:tmpl w:val="1D00D1F4"/>
    <w:lvl w:ilvl="0" w:tplc="1F681962">
      <w:start w:val="1"/>
      <w:numFmt w:val="lowerRoman"/>
      <w:lvlText w:val="%1."/>
      <w:lvlJc w:val="left"/>
      <w:pPr>
        <w:ind w:left="2160" w:firstLine="0"/>
      </w:pPr>
      <w:rPr>
        <w:rFonts w:ascii="Arial" w:eastAsia="Arial" w:hAnsi="Arial" w:cs="Arial" w:hint="default"/>
        <w:b w:val="0"/>
        <w:i w:val="0"/>
        <w:strike w:val="0"/>
        <w:dstrike w:val="0"/>
        <w:color w:val="000000"/>
        <w:sz w:val="24"/>
        <w:szCs w:val="24"/>
        <w:u w:val="none" w:color="000000"/>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0BD2232"/>
    <w:multiLevelType w:val="hybridMultilevel"/>
    <w:tmpl w:val="3132A2C0"/>
    <w:lvl w:ilvl="0" w:tplc="15DC1686">
      <w:start w:val="1"/>
      <w:numFmt w:val="upperLetter"/>
      <w:lvlText w:val="%1."/>
      <w:lvlJc w:val="left"/>
      <w:pPr>
        <w:ind w:left="705"/>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695EA69C">
      <w:start w:val="1"/>
      <w:numFmt w:val="decimal"/>
      <w:lvlText w:val="%2."/>
      <w:lvlJc w:val="left"/>
      <w:pPr>
        <w:ind w:left="109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5A9A5EF2">
      <w:start w:val="1"/>
      <w:numFmt w:val="lowerLetter"/>
      <w:lvlText w:val="%3."/>
      <w:lvlJc w:val="left"/>
      <w:pPr>
        <w:ind w:left="14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E71A6782">
      <w:start w:val="1"/>
      <w:numFmt w:val="decimal"/>
      <w:lvlText w:val="%4"/>
      <w:lvlJc w:val="left"/>
      <w:pPr>
        <w:ind w:left="21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83E8F766">
      <w:start w:val="1"/>
      <w:numFmt w:val="lowerLetter"/>
      <w:lvlText w:val="%5"/>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B2C0F0E2">
      <w:start w:val="1"/>
      <w:numFmt w:val="lowerRoman"/>
      <w:lvlText w:val="%6"/>
      <w:lvlJc w:val="left"/>
      <w:pPr>
        <w:ind w:left="36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C780F87E">
      <w:start w:val="1"/>
      <w:numFmt w:val="decimal"/>
      <w:lvlText w:val="%7"/>
      <w:lvlJc w:val="left"/>
      <w:pPr>
        <w:ind w:left="43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915C16AA">
      <w:start w:val="1"/>
      <w:numFmt w:val="lowerLetter"/>
      <w:lvlText w:val="%8"/>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CB18073E">
      <w:start w:val="1"/>
      <w:numFmt w:val="lowerRoman"/>
      <w:lvlText w:val="%9"/>
      <w:lvlJc w:val="left"/>
      <w:pPr>
        <w:ind w:left="57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3" w15:restartNumberingAfterBreak="0">
    <w:nsid w:val="23BB6FF1"/>
    <w:multiLevelType w:val="hybridMultilevel"/>
    <w:tmpl w:val="7046C98C"/>
    <w:lvl w:ilvl="0" w:tplc="431A9A3C">
      <w:start w:val="1"/>
      <w:numFmt w:val="upperLetter"/>
      <w:lvlText w:val="%1."/>
      <w:lvlJc w:val="left"/>
      <w:pPr>
        <w:ind w:left="864" w:hanging="432"/>
      </w:pPr>
      <w:rPr>
        <w:rFonts w:ascii="Arial" w:eastAsia="Arial" w:hAnsi="Arial" w:cs="Arial" w:hint="default"/>
        <w:b w:val="0"/>
        <w:i w:val="0"/>
        <w:strike w:val="0"/>
        <w:dstrike w:val="0"/>
        <w:color w:val="000000"/>
        <w:sz w:val="24"/>
        <w:szCs w:val="24"/>
        <w:u w:val="none" w:color="000000"/>
        <w:bdr w:val="none" w:sz="0" w:space="0" w:color="auto"/>
        <w:shd w:val="clear" w:color="auto" w:fill="auto"/>
        <w:vertAlign w:val="baseline"/>
      </w:rPr>
    </w:lvl>
    <w:lvl w:ilvl="1" w:tplc="644A0072">
      <w:start w:val="1"/>
      <w:numFmt w:val="decimal"/>
      <w:lvlText w:val="%2."/>
      <w:lvlJc w:val="left"/>
      <w:pPr>
        <w:ind w:left="10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8F2283FC">
      <w:start w:val="1"/>
      <w:numFmt w:val="lowerLetter"/>
      <w:lvlText w:val="%3."/>
      <w:lvlJc w:val="left"/>
      <w:pPr>
        <w:ind w:left="18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0409001B">
      <w:start w:val="1"/>
      <w:numFmt w:val="lowerRoman"/>
      <w:lvlText w:val="%4."/>
      <w:lvlJc w:val="right"/>
      <w:pPr>
        <w:ind w:left="2520"/>
      </w:pPr>
      <w:rPr>
        <w:rFonts w:hint="default"/>
        <w:b w:val="0"/>
        <w:i w:val="0"/>
        <w:strike w:val="0"/>
        <w:dstrike w:val="0"/>
        <w:color w:val="000000"/>
        <w:sz w:val="24"/>
        <w:szCs w:val="24"/>
        <w:u w:val="none" w:color="000000"/>
        <w:bdr w:val="none" w:sz="0" w:space="0" w:color="auto"/>
        <w:shd w:val="clear" w:color="auto" w:fill="auto"/>
        <w:vertAlign w:val="baseline"/>
      </w:rPr>
    </w:lvl>
    <w:lvl w:ilvl="4" w:tplc="51CC7908">
      <w:start w:val="1"/>
      <w:numFmt w:val="lowerLetter"/>
      <w:lvlText w:val="%5"/>
      <w:lvlJc w:val="left"/>
      <w:pPr>
        <w:ind w:left="32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A9A82B88">
      <w:start w:val="1"/>
      <w:numFmt w:val="lowerRoman"/>
      <w:lvlText w:val="%6"/>
      <w:lvlJc w:val="left"/>
      <w:pPr>
        <w:ind w:left="39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7E8E75D6">
      <w:start w:val="1"/>
      <w:numFmt w:val="decimal"/>
      <w:lvlText w:val="%7"/>
      <w:lvlJc w:val="left"/>
      <w:pPr>
        <w:ind w:left="46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EDBABE10">
      <w:start w:val="1"/>
      <w:numFmt w:val="lowerLetter"/>
      <w:lvlText w:val="%8"/>
      <w:lvlJc w:val="left"/>
      <w:pPr>
        <w:ind w:left="54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E238143A">
      <w:start w:val="1"/>
      <w:numFmt w:val="lowerRoman"/>
      <w:lvlText w:val="%9"/>
      <w:lvlJc w:val="left"/>
      <w:pPr>
        <w:ind w:left="61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4" w15:restartNumberingAfterBreak="0">
    <w:nsid w:val="25B958BD"/>
    <w:multiLevelType w:val="hybridMultilevel"/>
    <w:tmpl w:val="3B164294"/>
    <w:lvl w:ilvl="0" w:tplc="BE0A340A">
      <w:start w:val="1"/>
      <w:numFmt w:val="decimal"/>
      <w:lvlText w:val="%1"/>
      <w:lvlJc w:val="left"/>
      <w:pPr>
        <w:ind w:left="3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D5804572">
      <w:start w:val="1"/>
      <w:numFmt w:val="lowerLetter"/>
      <w:lvlText w:val="%2"/>
      <w:lvlJc w:val="left"/>
      <w:pPr>
        <w:ind w:left="81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82B281C4">
      <w:start w:val="1"/>
      <w:numFmt w:val="lowerRoman"/>
      <w:lvlText w:val="%3"/>
      <w:lvlJc w:val="left"/>
      <w:pPr>
        <w:ind w:left="12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ADE241FC">
      <w:start w:val="1"/>
      <w:numFmt w:val="decimal"/>
      <w:lvlText w:val="%4"/>
      <w:lvlJc w:val="left"/>
      <w:pPr>
        <w:ind w:left="171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B4969618">
      <w:start w:val="1"/>
      <w:numFmt w:val="decimal"/>
      <w:lvlRestart w:val="0"/>
      <w:lvlText w:val="%5."/>
      <w:lvlJc w:val="left"/>
      <w:pPr>
        <w:ind w:left="21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C48A573E">
      <w:start w:val="1"/>
      <w:numFmt w:val="lowerRoman"/>
      <w:lvlText w:val="%6"/>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4EE2BB54">
      <w:start w:val="1"/>
      <w:numFmt w:val="decimal"/>
      <w:lvlText w:val="%7"/>
      <w:lvlJc w:val="left"/>
      <w:pPr>
        <w:ind w:left="36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013E1BDC">
      <w:start w:val="1"/>
      <w:numFmt w:val="lowerLetter"/>
      <w:lvlText w:val="%8"/>
      <w:lvlJc w:val="left"/>
      <w:pPr>
        <w:ind w:left="43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118EB410">
      <w:start w:val="1"/>
      <w:numFmt w:val="lowerRoman"/>
      <w:lvlText w:val="%9"/>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5" w15:restartNumberingAfterBreak="0">
    <w:nsid w:val="28726935"/>
    <w:multiLevelType w:val="hybridMultilevel"/>
    <w:tmpl w:val="CA7A317C"/>
    <w:lvl w:ilvl="0" w:tplc="03C8596E">
      <w:start w:val="3"/>
      <w:numFmt w:val="lowerLetter"/>
      <w:lvlText w:val="%1."/>
      <w:lvlJc w:val="left"/>
      <w:pPr>
        <w:ind w:left="1440" w:firstLine="0"/>
      </w:pPr>
      <w:rPr>
        <w:rFonts w:ascii="Arial" w:eastAsia="Arial" w:hAnsi="Arial" w:cs="Arial" w:hint="default"/>
        <w:b w:val="0"/>
        <w:i w:val="0"/>
        <w:strike w:val="0"/>
        <w:dstrike w:val="0"/>
        <w:color w:val="000000"/>
        <w:sz w:val="24"/>
        <w:szCs w:val="24"/>
        <w:u w:val="none" w:color="000000"/>
        <w:vertAlign w:val="baseline"/>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2AD57809"/>
    <w:multiLevelType w:val="hybridMultilevel"/>
    <w:tmpl w:val="9084849E"/>
    <w:lvl w:ilvl="0" w:tplc="431A9A3C">
      <w:start w:val="1"/>
      <w:numFmt w:val="upperLetter"/>
      <w:lvlText w:val="%1."/>
      <w:lvlJc w:val="left"/>
      <w:pPr>
        <w:ind w:left="864" w:hanging="432"/>
      </w:pPr>
      <w:rPr>
        <w:rFonts w:ascii="Arial" w:eastAsia="Arial" w:hAnsi="Arial" w:cs="Arial" w:hint="default"/>
        <w:b w:val="0"/>
        <w:i w:val="0"/>
        <w:strike w:val="0"/>
        <w:dstrike w:val="0"/>
        <w:color w:val="000000"/>
        <w:sz w:val="24"/>
        <w:szCs w:val="24"/>
        <w:u w:val="none" w:color="000000"/>
        <w:bdr w:val="none" w:sz="0" w:space="0" w:color="auto"/>
        <w:shd w:val="clear" w:color="auto" w:fill="auto"/>
        <w:vertAlign w:val="baseline"/>
      </w:rPr>
    </w:lvl>
    <w:lvl w:ilvl="1" w:tplc="644A0072">
      <w:start w:val="1"/>
      <w:numFmt w:val="decimal"/>
      <w:lvlText w:val="%2."/>
      <w:lvlJc w:val="left"/>
      <w:pPr>
        <w:ind w:left="10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8F2283FC">
      <w:start w:val="1"/>
      <w:numFmt w:val="lowerLetter"/>
      <w:lvlText w:val="%3."/>
      <w:lvlJc w:val="left"/>
      <w:pPr>
        <w:ind w:left="18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E73204A8">
      <w:start w:val="1"/>
      <w:numFmt w:val="lowerRoman"/>
      <w:lvlText w:val="%4"/>
      <w:lvlJc w:val="left"/>
      <w:pPr>
        <w:ind w:left="2520"/>
      </w:pPr>
      <w:rPr>
        <w:rFonts w:ascii="Arial" w:eastAsia="Arial" w:hAnsi="Arial" w:cs="Arial" w:hint="default"/>
        <w:b w:val="0"/>
        <w:i w:val="0"/>
        <w:strike w:val="0"/>
        <w:dstrike w:val="0"/>
        <w:color w:val="000000"/>
        <w:sz w:val="24"/>
        <w:szCs w:val="24"/>
        <w:u w:val="none" w:color="000000"/>
        <w:bdr w:val="none" w:sz="0" w:space="0" w:color="auto"/>
        <w:shd w:val="clear" w:color="auto" w:fill="auto"/>
        <w:vertAlign w:val="baseline"/>
      </w:rPr>
    </w:lvl>
    <w:lvl w:ilvl="4" w:tplc="51CC7908">
      <w:start w:val="1"/>
      <w:numFmt w:val="lowerLetter"/>
      <w:lvlText w:val="%5"/>
      <w:lvlJc w:val="left"/>
      <w:pPr>
        <w:ind w:left="32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A9A82B88">
      <w:start w:val="1"/>
      <w:numFmt w:val="lowerRoman"/>
      <w:lvlText w:val="%6"/>
      <w:lvlJc w:val="left"/>
      <w:pPr>
        <w:ind w:left="39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7E8E75D6">
      <w:start w:val="1"/>
      <w:numFmt w:val="decimal"/>
      <w:lvlText w:val="%7"/>
      <w:lvlJc w:val="left"/>
      <w:pPr>
        <w:ind w:left="46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EDBABE10">
      <w:start w:val="1"/>
      <w:numFmt w:val="lowerLetter"/>
      <w:lvlText w:val="%8"/>
      <w:lvlJc w:val="left"/>
      <w:pPr>
        <w:ind w:left="54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E238143A">
      <w:start w:val="1"/>
      <w:numFmt w:val="lowerRoman"/>
      <w:lvlText w:val="%9"/>
      <w:lvlJc w:val="left"/>
      <w:pPr>
        <w:ind w:left="61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7" w15:restartNumberingAfterBreak="0">
    <w:nsid w:val="2ED728AC"/>
    <w:multiLevelType w:val="hybridMultilevel"/>
    <w:tmpl w:val="1FB6FD3E"/>
    <w:lvl w:ilvl="0" w:tplc="BC5C9DFA">
      <w:start w:val="1"/>
      <w:numFmt w:val="decimal"/>
      <w:lvlText w:val="%1"/>
      <w:lvlJc w:val="left"/>
      <w:pPr>
        <w:ind w:left="3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09CAC5FA">
      <w:start w:val="1"/>
      <w:numFmt w:val="lowerLetter"/>
      <w:lvlText w:val="%2"/>
      <w:lvlJc w:val="left"/>
      <w:pPr>
        <w:ind w:left="81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8ED277A8">
      <w:start w:val="1"/>
      <w:numFmt w:val="lowerRoman"/>
      <w:lvlText w:val="%3"/>
      <w:lvlJc w:val="left"/>
      <w:pPr>
        <w:ind w:left="12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D03AEA98">
      <w:start w:val="1"/>
      <w:numFmt w:val="decimal"/>
      <w:lvlText w:val="%4"/>
      <w:lvlJc w:val="left"/>
      <w:pPr>
        <w:ind w:left="171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76F296B0">
      <w:start w:val="1"/>
      <w:numFmt w:val="decimal"/>
      <w:lvlRestart w:val="0"/>
      <w:lvlText w:val="%5."/>
      <w:lvlJc w:val="left"/>
      <w:pPr>
        <w:ind w:left="21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6B506F62">
      <w:start w:val="1"/>
      <w:numFmt w:val="lowerRoman"/>
      <w:lvlText w:val="%6"/>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62ACFD94">
      <w:start w:val="1"/>
      <w:numFmt w:val="decimal"/>
      <w:lvlText w:val="%7"/>
      <w:lvlJc w:val="left"/>
      <w:pPr>
        <w:ind w:left="36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A31A95CC">
      <w:start w:val="1"/>
      <w:numFmt w:val="lowerLetter"/>
      <w:lvlText w:val="%8"/>
      <w:lvlJc w:val="left"/>
      <w:pPr>
        <w:ind w:left="43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447234AA">
      <w:start w:val="1"/>
      <w:numFmt w:val="lowerRoman"/>
      <w:lvlText w:val="%9"/>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8" w15:restartNumberingAfterBreak="0">
    <w:nsid w:val="33C01665"/>
    <w:multiLevelType w:val="hybridMultilevel"/>
    <w:tmpl w:val="3662BFBC"/>
    <w:lvl w:ilvl="0" w:tplc="BC5C9DFA">
      <w:start w:val="1"/>
      <w:numFmt w:val="decimal"/>
      <w:lvlText w:val="%1"/>
      <w:lvlJc w:val="left"/>
      <w:pPr>
        <w:ind w:left="3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09CAC5FA">
      <w:start w:val="1"/>
      <w:numFmt w:val="lowerLetter"/>
      <w:lvlText w:val="%2"/>
      <w:lvlJc w:val="left"/>
      <w:pPr>
        <w:ind w:left="81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8ED277A8">
      <w:start w:val="1"/>
      <w:numFmt w:val="lowerRoman"/>
      <w:lvlText w:val="%3"/>
      <w:lvlJc w:val="left"/>
      <w:pPr>
        <w:ind w:left="12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D03AEA98">
      <w:start w:val="1"/>
      <w:numFmt w:val="decimal"/>
      <w:lvlText w:val="%4"/>
      <w:lvlJc w:val="left"/>
      <w:pPr>
        <w:ind w:left="171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1F681962">
      <w:start w:val="1"/>
      <w:numFmt w:val="lowerRoman"/>
      <w:lvlText w:val="%5."/>
      <w:lvlJc w:val="left"/>
      <w:pPr>
        <w:ind w:left="2160"/>
      </w:pPr>
      <w:rPr>
        <w:rFonts w:ascii="Arial" w:eastAsia="Arial" w:hAnsi="Arial" w:cs="Arial" w:hint="default"/>
        <w:b w:val="0"/>
        <w:i w:val="0"/>
        <w:strike w:val="0"/>
        <w:dstrike w:val="0"/>
        <w:color w:val="000000"/>
        <w:sz w:val="24"/>
        <w:szCs w:val="24"/>
        <w:u w:val="none" w:color="000000"/>
        <w:bdr w:val="none" w:sz="0" w:space="0" w:color="auto"/>
        <w:shd w:val="clear" w:color="auto" w:fill="auto"/>
        <w:vertAlign w:val="baseline"/>
      </w:rPr>
    </w:lvl>
    <w:lvl w:ilvl="5" w:tplc="6B506F62">
      <w:start w:val="1"/>
      <w:numFmt w:val="lowerRoman"/>
      <w:lvlText w:val="%6"/>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62ACFD94">
      <w:start w:val="1"/>
      <w:numFmt w:val="decimal"/>
      <w:lvlText w:val="%7"/>
      <w:lvlJc w:val="left"/>
      <w:pPr>
        <w:ind w:left="36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A31A95CC">
      <w:start w:val="1"/>
      <w:numFmt w:val="lowerLetter"/>
      <w:lvlText w:val="%8"/>
      <w:lvlJc w:val="left"/>
      <w:pPr>
        <w:ind w:left="43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447234AA">
      <w:start w:val="1"/>
      <w:numFmt w:val="lowerRoman"/>
      <w:lvlText w:val="%9"/>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9" w15:restartNumberingAfterBreak="0">
    <w:nsid w:val="35E438E9"/>
    <w:multiLevelType w:val="hybridMultilevel"/>
    <w:tmpl w:val="19E4C78C"/>
    <w:lvl w:ilvl="0" w:tplc="E6643CC0">
      <w:start w:val="1"/>
      <w:numFmt w:val="decimal"/>
      <w:lvlText w:val="%1"/>
      <w:lvlJc w:val="left"/>
      <w:pPr>
        <w:ind w:left="3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F47E2CB4">
      <w:start w:val="1"/>
      <w:numFmt w:val="lowerLetter"/>
      <w:lvlText w:val="%2"/>
      <w:lvlJc w:val="left"/>
      <w:pPr>
        <w:ind w:left="8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3DB6CBE4">
      <w:start w:val="1"/>
      <w:numFmt w:val="lowerRoman"/>
      <w:lvlText w:val="%3"/>
      <w:lvlJc w:val="left"/>
      <w:pPr>
        <w:ind w:left="13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A40290CA">
      <w:start w:val="1"/>
      <w:numFmt w:val="lowerLetter"/>
      <w:lvlRestart w:val="0"/>
      <w:lvlText w:val="%4."/>
      <w:lvlJc w:val="left"/>
      <w:pPr>
        <w:ind w:left="18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13C856DA">
      <w:start w:val="1"/>
      <w:numFmt w:val="lowerLetter"/>
      <w:lvlText w:val="%5"/>
      <w:lvlJc w:val="left"/>
      <w:pPr>
        <w:ind w:left="25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821830E4">
      <w:start w:val="1"/>
      <w:numFmt w:val="lowerRoman"/>
      <w:lvlText w:val="%6"/>
      <w:lvlJc w:val="left"/>
      <w:pPr>
        <w:ind w:left="32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1F882E1A">
      <w:start w:val="1"/>
      <w:numFmt w:val="decimal"/>
      <w:lvlText w:val="%7"/>
      <w:lvlJc w:val="left"/>
      <w:pPr>
        <w:ind w:left="39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F7669902">
      <w:start w:val="1"/>
      <w:numFmt w:val="lowerLetter"/>
      <w:lvlText w:val="%8"/>
      <w:lvlJc w:val="left"/>
      <w:pPr>
        <w:ind w:left="46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53CE5536">
      <w:start w:val="1"/>
      <w:numFmt w:val="lowerRoman"/>
      <w:lvlText w:val="%9"/>
      <w:lvlJc w:val="left"/>
      <w:pPr>
        <w:ind w:left="54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10" w15:restartNumberingAfterBreak="0">
    <w:nsid w:val="40B778B7"/>
    <w:multiLevelType w:val="hybridMultilevel"/>
    <w:tmpl w:val="B504D006"/>
    <w:lvl w:ilvl="0" w:tplc="014ABA72">
      <w:start w:val="1"/>
      <w:numFmt w:val="decimal"/>
      <w:lvlText w:val="%1"/>
      <w:lvlJc w:val="left"/>
      <w:pPr>
        <w:ind w:left="3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1BD8A010">
      <w:start w:val="1"/>
      <w:numFmt w:val="lowerLetter"/>
      <w:lvlText w:val="%2"/>
      <w:lvlJc w:val="left"/>
      <w:pPr>
        <w:ind w:left="8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16869AB2">
      <w:start w:val="1"/>
      <w:numFmt w:val="lowerRoman"/>
      <w:lvlText w:val="%3"/>
      <w:lvlJc w:val="left"/>
      <w:pPr>
        <w:ind w:left="13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08A89894">
      <w:start w:val="1"/>
      <w:numFmt w:val="lowerLetter"/>
      <w:lvlRestart w:val="0"/>
      <w:lvlText w:val="%4."/>
      <w:lvlJc w:val="left"/>
      <w:pPr>
        <w:ind w:left="18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1386587C">
      <w:start w:val="1"/>
      <w:numFmt w:val="lowerLetter"/>
      <w:lvlText w:val="%5"/>
      <w:lvlJc w:val="left"/>
      <w:pPr>
        <w:ind w:left="25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08087F9C">
      <w:start w:val="1"/>
      <w:numFmt w:val="lowerRoman"/>
      <w:lvlText w:val="%6"/>
      <w:lvlJc w:val="left"/>
      <w:pPr>
        <w:ind w:left="32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F086FCBC">
      <w:start w:val="1"/>
      <w:numFmt w:val="decimal"/>
      <w:lvlText w:val="%7"/>
      <w:lvlJc w:val="left"/>
      <w:pPr>
        <w:ind w:left="39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8140E242">
      <w:start w:val="1"/>
      <w:numFmt w:val="lowerLetter"/>
      <w:lvlText w:val="%8"/>
      <w:lvlJc w:val="left"/>
      <w:pPr>
        <w:ind w:left="46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99748262">
      <w:start w:val="1"/>
      <w:numFmt w:val="lowerRoman"/>
      <w:lvlText w:val="%9"/>
      <w:lvlJc w:val="left"/>
      <w:pPr>
        <w:ind w:left="54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11" w15:restartNumberingAfterBreak="0">
    <w:nsid w:val="48F23838"/>
    <w:multiLevelType w:val="hybridMultilevel"/>
    <w:tmpl w:val="00144F02"/>
    <w:lvl w:ilvl="0" w:tplc="7390D51A">
      <w:start w:val="1"/>
      <w:numFmt w:val="upperLetter"/>
      <w:lvlText w:val="%1."/>
      <w:lvlJc w:val="left"/>
      <w:pPr>
        <w:ind w:left="99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08D087BA">
      <w:start w:val="1"/>
      <w:numFmt w:val="lowerLetter"/>
      <w:lvlText w:val="%2"/>
      <w:lvlJc w:val="left"/>
      <w:pPr>
        <w:ind w:left="1725"/>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7C7AF332">
      <w:start w:val="1"/>
      <w:numFmt w:val="lowerRoman"/>
      <w:lvlText w:val="%3"/>
      <w:lvlJc w:val="left"/>
      <w:pPr>
        <w:ind w:left="2445"/>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61AC7BA2">
      <w:start w:val="1"/>
      <w:numFmt w:val="decimal"/>
      <w:lvlText w:val="%4"/>
      <w:lvlJc w:val="left"/>
      <w:pPr>
        <w:ind w:left="3165"/>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67D85BB6">
      <w:start w:val="1"/>
      <w:numFmt w:val="lowerLetter"/>
      <w:lvlText w:val="%5"/>
      <w:lvlJc w:val="left"/>
      <w:pPr>
        <w:ind w:left="3885"/>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E61EB0A4">
      <w:start w:val="1"/>
      <w:numFmt w:val="lowerRoman"/>
      <w:lvlText w:val="%6"/>
      <w:lvlJc w:val="left"/>
      <w:pPr>
        <w:ind w:left="4605"/>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0B74A328">
      <w:start w:val="1"/>
      <w:numFmt w:val="decimal"/>
      <w:lvlText w:val="%7"/>
      <w:lvlJc w:val="left"/>
      <w:pPr>
        <w:ind w:left="5325"/>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ACFA7F3A">
      <w:start w:val="1"/>
      <w:numFmt w:val="lowerLetter"/>
      <w:lvlText w:val="%8"/>
      <w:lvlJc w:val="left"/>
      <w:pPr>
        <w:ind w:left="6045"/>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3F9A8A4C">
      <w:start w:val="1"/>
      <w:numFmt w:val="lowerRoman"/>
      <w:lvlText w:val="%9"/>
      <w:lvlJc w:val="left"/>
      <w:pPr>
        <w:ind w:left="6765"/>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12" w15:restartNumberingAfterBreak="0">
    <w:nsid w:val="5814436B"/>
    <w:multiLevelType w:val="hybridMultilevel"/>
    <w:tmpl w:val="2D5C86C4"/>
    <w:lvl w:ilvl="0" w:tplc="A51A58FE">
      <w:start w:val="1"/>
      <w:numFmt w:val="decimal"/>
      <w:lvlText w:val="%1"/>
      <w:lvlJc w:val="left"/>
      <w:pPr>
        <w:ind w:left="3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9EF0E5DC">
      <w:start w:val="1"/>
      <w:numFmt w:val="lowerLetter"/>
      <w:lvlText w:val="%2"/>
      <w:lvlJc w:val="left"/>
      <w:pPr>
        <w:ind w:left="8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D8189ACE">
      <w:start w:val="1"/>
      <w:numFmt w:val="lowerRoman"/>
      <w:lvlText w:val="%3"/>
      <w:lvlJc w:val="left"/>
      <w:pPr>
        <w:ind w:left="13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481492EA">
      <w:start w:val="1"/>
      <w:numFmt w:val="lowerLetter"/>
      <w:lvlRestart w:val="0"/>
      <w:lvlText w:val="%4."/>
      <w:lvlJc w:val="left"/>
      <w:pPr>
        <w:ind w:left="18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C8BA1026">
      <w:start w:val="1"/>
      <w:numFmt w:val="lowerLetter"/>
      <w:lvlText w:val="%5"/>
      <w:lvlJc w:val="left"/>
      <w:pPr>
        <w:ind w:left="25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CE6486F6">
      <w:start w:val="1"/>
      <w:numFmt w:val="lowerRoman"/>
      <w:lvlText w:val="%6"/>
      <w:lvlJc w:val="left"/>
      <w:pPr>
        <w:ind w:left="32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292E3456">
      <w:start w:val="1"/>
      <w:numFmt w:val="decimal"/>
      <w:lvlText w:val="%7"/>
      <w:lvlJc w:val="left"/>
      <w:pPr>
        <w:ind w:left="39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2ADE10EC">
      <w:start w:val="1"/>
      <w:numFmt w:val="lowerLetter"/>
      <w:lvlText w:val="%8"/>
      <w:lvlJc w:val="left"/>
      <w:pPr>
        <w:ind w:left="46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A4A03026">
      <w:start w:val="1"/>
      <w:numFmt w:val="lowerRoman"/>
      <w:lvlText w:val="%9"/>
      <w:lvlJc w:val="left"/>
      <w:pPr>
        <w:ind w:left="54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13" w15:restartNumberingAfterBreak="0">
    <w:nsid w:val="591C5930"/>
    <w:multiLevelType w:val="hybridMultilevel"/>
    <w:tmpl w:val="93489D0C"/>
    <w:lvl w:ilvl="0" w:tplc="76A04F62">
      <w:start w:val="4"/>
      <w:numFmt w:val="upperLetter"/>
      <w:lvlText w:val="%1."/>
      <w:lvlJc w:val="left"/>
      <w:pPr>
        <w:ind w:left="705"/>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DF3A3E96">
      <w:start w:val="1"/>
      <w:numFmt w:val="decimal"/>
      <w:lvlText w:val="%2."/>
      <w:lvlJc w:val="left"/>
      <w:pPr>
        <w:ind w:left="10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8F2283FC">
      <w:start w:val="1"/>
      <w:numFmt w:val="lowerLetter"/>
      <w:lvlText w:val="%3."/>
      <w:lvlJc w:val="left"/>
      <w:pPr>
        <w:ind w:left="14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D68C68E2">
      <w:start w:val="1"/>
      <w:numFmt w:val="decimal"/>
      <w:lvlText w:val="%4"/>
      <w:lvlJc w:val="left"/>
      <w:pPr>
        <w:ind w:left="1944"/>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0D4EC5D2">
      <w:start w:val="1"/>
      <w:numFmt w:val="lowerLetter"/>
      <w:lvlText w:val="%5"/>
      <w:lvlJc w:val="left"/>
      <w:pPr>
        <w:ind w:left="2664"/>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820A3696">
      <w:start w:val="1"/>
      <w:numFmt w:val="lowerRoman"/>
      <w:lvlText w:val="%6"/>
      <w:lvlJc w:val="left"/>
      <w:pPr>
        <w:ind w:left="3384"/>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65D61890">
      <w:start w:val="1"/>
      <w:numFmt w:val="decimal"/>
      <w:lvlText w:val="%7"/>
      <w:lvlJc w:val="left"/>
      <w:pPr>
        <w:ind w:left="4104"/>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AD9E1A78">
      <w:start w:val="1"/>
      <w:numFmt w:val="lowerLetter"/>
      <w:lvlText w:val="%8"/>
      <w:lvlJc w:val="left"/>
      <w:pPr>
        <w:ind w:left="4824"/>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F00225DC">
      <w:start w:val="1"/>
      <w:numFmt w:val="lowerRoman"/>
      <w:lvlText w:val="%9"/>
      <w:lvlJc w:val="left"/>
      <w:pPr>
        <w:ind w:left="5544"/>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14" w15:restartNumberingAfterBreak="0">
    <w:nsid w:val="62CD0CCE"/>
    <w:multiLevelType w:val="hybridMultilevel"/>
    <w:tmpl w:val="E494B978"/>
    <w:lvl w:ilvl="0" w:tplc="C5780192">
      <w:start w:val="1"/>
      <w:numFmt w:val="decimal"/>
      <w:lvlText w:val="%1"/>
      <w:lvlJc w:val="left"/>
      <w:pPr>
        <w:ind w:left="3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7F962D5A">
      <w:start w:val="1"/>
      <w:numFmt w:val="lowerLetter"/>
      <w:lvlText w:val="%2"/>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4624437A">
      <w:start w:val="1"/>
      <w:numFmt w:val="lowerRoman"/>
      <w:lvlText w:val="%3"/>
      <w:lvlJc w:val="left"/>
      <w:pPr>
        <w:ind w:left="10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1DCA5978">
      <w:start w:val="1"/>
      <w:numFmt w:val="lowerLetter"/>
      <w:lvlRestart w:val="0"/>
      <w:lvlText w:val="%4."/>
      <w:lvlJc w:val="left"/>
      <w:pPr>
        <w:ind w:left="14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CE26014C">
      <w:start w:val="1"/>
      <w:numFmt w:val="lowerLetter"/>
      <w:lvlText w:val="%5"/>
      <w:lvlJc w:val="left"/>
      <w:pPr>
        <w:ind w:left="21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F8240B06">
      <w:start w:val="1"/>
      <w:numFmt w:val="lowerRoman"/>
      <w:lvlText w:val="%6"/>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3A52C158">
      <w:start w:val="1"/>
      <w:numFmt w:val="decimal"/>
      <w:lvlText w:val="%7"/>
      <w:lvlJc w:val="left"/>
      <w:pPr>
        <w:ind w:left="36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DC8212BA">
      <w:start w:val="1"/>
      <w:numFmt w:val="lowerLetter"/>
      <w:lvlText w:val="%8"/>
      <w:lvlJc w:val="left"/>
      <w:pPr>
        <w:ind w:left="43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C8226D0E">
      <w:start w:val="1"/>
      <w:numFmt w:val="lowerRoman"/>
      <w:lvlText w:val="%9"/>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15" w15:restartNumberingAfterBreak="0">
    <w:nsid w:val="63E35905"/>
    <w:multiLevelType w:val="hybridMultilevel"/>
    <w:tmpl w:val="ACBAD970"/>
    <w:lvl w:ilvl="0" w:tplc="431A9A3C">
      <w:start w:val="1"/>
      <w:numFmt w:val="upperLetter"/>
      <w:lvlText w:val="%1."/>
      <w:lvlJc w:val="left"/>
      <w:pPr>
        <w:ind w:left="864" w:hanging="432"/>
      </w:pPr>
      <w:rPr>
        <w:rFonts w:ascii="Arial" w:eastAsia="Arial" w:hAnsi="Arial" w:cs="Arial" w:hint="default"/>
        <w:b w:val="0"/>
        <w:i w:val="0"/>
        <w:strike w:val="0"/>
        <w:dstrike w:val="0"/>
        <w:color w:val="000000"/>
        <w:sz w:val="24"/>
        <w:szCs w:val="24"/>
        <w:u w:val="none" w:color="000000"/>
        <w:bdr w:val="none" w:sz="0" w:space="0" w:color="auto"/>
        <w:shd w:val="clear" w:color="auto" w:fill="auto"/>
        <w:vertAlign w:val="baseline"/>
      </w:rPr>
    </w:lvl>
    <w:lvl w:ilvl="1" w:tplc="644A0072">
      <w:start w:val="1"/>
      <w:numFmt w:val="decimal"/>
      <w:lvlText w:val="%2."/>
      <w:lvlJc w:val="left"/>
      <w:pPr>
        <w:ind w:left="10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8F2283FC">
      <w:start w:val="1"/>
      <w:numFmt w:val="lowerLetter"/>
      <w:lvlText w:val="%3."/>
      <w:lvlJc w:val="left"/>
      <w:pPr>
        <w:ind w:left="18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1F681962">
      <w:start w:val="1"/>
      <w:numFmt w:val="lowerRoman"/>
      <w:lvlText w:val="%4."/>
      <w:lvlJc w:val="left"/>
      <w:pPr>
        <w:ind w:left="2520"/>
      </w:pPr>
      <w:rPr>
        <w:rFonts w:ascii="Arial" w:eastAsia="Arial" w:hAnsi="Arial" w:cs="Arial" w:hint="default"/>
        <w:b w:val="0"/>
        <w:i w:val="0"/>
        <w:strike w:val="0"/>
        <w:dstrike w:val="0"/>
        <w:color w:val="000000"/>
        <w:sz w:val="24"/>
        <w:szCs w:val="24"/>
        <w:u w:val="none" w:color="000000"/>
        <w:bdr w:val="none" w:sz="0" w:space="0" w:color="auto"/>
        <w:shd w:val="clear" w:color="auto" w:fill="auto"/>
        <w:vertAlign w:val="baseline"/>
      </w:rPr>
    </w:lvl>
    <w:lvl w:ilvl="4" w:tplc="51CC7908">
      <w:start w:val="1"/>
      <w:numFmt w:val="lowerLetter"/>
      <w:lvlText w:val="%5"/>
      <w:lvlJc w:val="left"/>
      <w:pPr>
        <w:ind w:left="32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A9A82B88">
      <w:start w:val="1"/>
      <w:numFmt w:val="lowerRoman"/>
      <w:lvlText w:val="%6"/>
      <w:lvlJc w:val="left"/>
      <w:pPr>
        <w:ind w:left="39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7E8E75D6">
      <w:start w:val="1"/>
      <w:numFmt w:val="decimal"/>
      <w:lvlText w:val="%7"/>
      <w:lvlJc w:val="left"/>
      <w:pPr>
        <w:ind w:left="46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EDBABE10">
      <w:start w:val="1"/>
      <w:numFmt w:val="lowerLetter"/>
      <w:lvlText w:val="%8"/>
      <w:lvlJc w:val="left"/>
      <w:pPr>
        <w:ind w:left="54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E238143A">
      <w:start w:val="1"/>
      <w:numFmt w:val="lowerRoman"/>
      <w:lvlText w:val="%9"/>
      <w:lvlJc w:val="left"/>
      <w:pPr>
        <w:ind w:left="61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16" w15:restartNumberingAfterBreak="0">
    <w:nsid w:val="64880AF4"/>
    <w:multiLevelType w:val="hybridMultilevel"/>
    <w:tmpl w:val="BDB8E012"/>
    <w:lvl w:ilvl="0" w:tplc="8C9EEBE4">
      <w:start w:val="1"/>
      <w:numFmt w:val="upperLetter"/>
      <w:lvlText w:val="%1."/>
      <w:lvlJc w:val="left"/>
      <w:pPr>
        <w:ind w:left="705"/>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0B0E79B8">
      <w:start w:val="1"/>
      <w:numFmt w:val="decimal"/>
      <w:lvlText w:val="%2."/>
      <w:lvlJc w:val="left"/>
      <w:pPr>
        <w:ind w:left="10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FE326752">
      <w:start w:val="1"/>
      <w:numFmt w:val="lowerLetter"/>
      <w:lvlText w:val="%3."/>
      <w:lvlJc w:val="left"/>
      <w:pPr>
        <w:ind w:left="14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20861038">
      <w:start w:val="1"/>
      <w:numFmt w:val="decimal"/>
      <w:lvlText w:val="%4"/>
      <w:lvlJc w:val="left"/>
      <w:pPr>
        <w:ind w:left="21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959E54D4">
      <w:start w:val="1"/>
      <w:numFmt w:val="lowerLetter"/>
      <w:lvlText w:val="%5"/>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A21223E4">
      <w:start w:val="1"/>
      <w:numFmt w:val="lowerRoman"/>
      <w:lvlText w:val="%6"/>
      <w:lvlJc w:val="left"/>
      <w:pPr>
        <w:ind w:left="36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43D21D3C">
      <w:start w:val="1"/>
      <w:numFmt w:val="decimal"/>
      <w:lvlText w:val="%7"/>
      <w:lvlJc w:val="left"/>
      <w:pPr>
        <w:ind w:left="43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DE3EACE0">
      <w:start w:val="1"/>
      <w:numFmt w:val="lowerLetter"/>
      <w:lvlText w:val="%8"/>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807220E2">
      <w:start w:val="1"/>
      <w:numFmt w:val="lowerRoman"/>
      <w:lvlText w:val="%9"/>
      <w:lvlJc w:val="left"/>
      <w:pPr>
        <w:ind w:left="57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17" w15:restartNumberingAfterBreak="0">
    <w:nsid w:val="6E3D5701"/>
    <w:multiLevelType w:val="hybridMultilevel"/>
    <w:tmpl w:val="F9001B02"/>
    <w:lvl w:ilvl="0" w:tplc="8CE476AE">
      <w:start w:val="3"/>
      <w:numFmt w:val="decimal"/>
      <w:lvlText w:val="%1."/>
      <w:lvlJc w:val="left"/>
      <w:pPr>
        <w:ind w:left="10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8A346C52">
      <w:start w:val="1"/>
      <w:numFmt w:val="lowerLetter"/>
      <w:lvlText w:val="%2"/>
      <w:lvlJc w:val="left"/>
      <w:pPr>
        <w:ind w:left="171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E73204A8">
      <w:start w:val="1"/>
      <w:numFmt w:val="lowerRoman"/>
      <w:lvlText w:val="%3"/>
      <w:lvlJc w:val="left"/>
      <w:pPr>
        <w:ind w:left="21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E1DE86BE">
      <w:start w:val="1"/>
      <w:numFmt w:val="decimal"/>
      <w:lvlText w:val="%4"/>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9BE63FF4">
      <w:start w:val="1"/>
      <w:numFmt w:val="lowerLetter"/>
      <w:lvlText w:val="%5"/>
      <w:lvlJc w:val="left"/>
      <w:pPr>
        <w:ind w:left="36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CE4CDE50">
      <w:start w:val="1"/>
      <w:numFmt w:val="lowerRoman"/>
      <w:lvlText w:val="%6"/>
      <w:lvlJc w:val="left"/>
      <w:pPr>
        <w:ind w:left="43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5B0423AE">
      <w:start w:val="1"/>
      <w:numFmt w:val="decimal"/>
      <w:lvlText w:val="%7"/>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29BC86A4">
      <w:start w:val="1"/>
      <w:numFmt w:val="lowerLetter"/>
      <w:lvlText w:val="%8"/>
      <w:lvlJc w:val="left"/>
      <w:pPr>
        <w:ind w:left="57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DE5268C4">
      <w:start w:val="1"/>
      <w:numFmt w:val="lowerRoman"/>
      <w:lvlText w:val="%9"/>
      <w:lvlJc w:val="left"/>
      <w:pPr>
        <w:ind w:left="64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num w:numId="1">
    <w:abstractNumId w:val="16"/>
  </w:num>
  <w:num w:numId="2">
    <w:abstractNumId w:val="17"/>
  </w:num>
  <w:num w:numId="3">
    <w:abstractNumId w:val="13"/>
  </w:num>
  <w:num w:numId="4">
    <w:abstractNumId w:val="14"/>
  </w:num>
  <w:num w:numId="5">
    <w:abstractNumId w:val="0"/>
  </w:num>
  <w:num w:numId="6">
    <w:abstractNumId w:val="2"/>
  </w:num>
  <w:num w:numId="7">
    <w:abstractNumId w:val="4"/>
  </w:num>
  <w:num w:numId="8">
    <w:abstractNumId w:val="9"/>
  </w:num>
  <w:num w:numId="9">
    <w:abstractNumId w:val="10"/>
  </w:num>
  <w:num w:numId="10">
    <w:abstractNumId w:val="7"/>
  </w:num>
  <w:num w:numId="11">
    <w:abstractNumId w:val="12"/>
  </w:num>
  <w:num w:numId="12">
    <w:abstractNumId w:val="11"/>
  </w:num>
  <w:num w:numId="13">
    <w:abstractNumId w:val="8"/>
  </w:num>
  <w:num w:numId="14">
    <w:abstractNumId w:val="1"/>
  </w:num>
  <w:num w:numId="15">
    <w:abstractNumId w:val="15"/>
  </w:num>
  <w:num w:numId="16">
    <w:abstractNumId w:val="5"/>
  </w:num>
  <w:num w:numId="17">
    <w:abstractNumId w:val="15"/>
    <w:lvlOverride w:ilvl="0">
      <w:lvl w:ilvl="0" w:tplc="431A9A3C">
        <w:start w:val="1"/>
        <w:numFmt w:val="lowerRoman"/>
        <w:lvlText w:val="%1."/>
        <w:lvlJc w:val="left"/>
        <w:pPr>
          <w:ind w:left="2520" w:firstLine="0"/>
        </w:pPr>
        <w:rPr>
          <w:rFonts w:ascii="Arial" w:eastAsia="Arial" w:hAnsi="Arial" w:cs="Arial" w:hint="default"/>
          <w:b w:val="0"/>
          <w:i w:val="0"/>
          <w:strike w:val="0"/>
          <w:dstrike w:val="0"/>
          <w:color w:val="000000"/>
          <w:sz w:val="24"/>
          <w:szCs w:val="24"/>
          <w:u w:val="none" w:color="000000"/>
          <w:vertAlign w:val="baseline"/>
        </w:rPr>
      </w:lvl>
    </w:lvlOverride>
    <w:lvlOverride w:ilvl="1">
      <w:lvl w:ilvl="1" w:tplc="644A0072" w:tentative="1">
        <w:start w:val="1"/>
        <w:numFmt w:val="lowerLetter"/>
        <w:lvlText w:val="%2."/>
        <w:lvlJc w:val="left"/>
        <w:pPr>
          <w:ind w:left="1440" w:hanging="360"/>
        </w:pPr>
      </w:lvl>
    </w:lvlOverride>
    <w:lvlOverride w:ilvl="2">
      <w:lvl w:ilvl="2" w:tplc="8F2283FC" w:tentative="1">
        <w:start w:val="1"/>
        <w:numFmt w:val="lowerRoman"/>
        <w:lvlText w:val="%3."/>
        <w:lvlJc w:val="right"/>
        <w:pPr>
          <w:ind w:left="2160" w:hanging="180"/>
        </w:pPr>
      </w:lvl>
    </w:lvlOverride>
    <w:lvlOverride w:ilvl="3">
      <w:lvl w:ilvl="3" w:tplc="1F681962">
        <w:start w:val="1"/>
        <w:numFmt w:val="decimal"/>
        <w:lvlText w:val="%4."/>
        <w:lvlJc w:val="left"/>
        <w:pPr>
          <w:ind w:left="2880" w:hanging="360"/>
        </w:pPr>
      </w:lvl>
    </w:lvlOverride>
    <w:lvlOverride w:ilvl="4">
      <w:lvl w:ilvl="4" w:tplc="51CC7908" w:tentative="1">
        <w:start w:val="1"/>
        <w:numFmt w:val="lowerLetter"/>
        <w:lvlText w:val="%5."/>
        <w:lvlJc w:val="left"/>
        <w:pPr>
          <w:ind w:left="3600" w:hanging="360"/>
        </w:pPr>
      </w:lvl>
    </w:lvlOverride>
    <w:lvlOverride w:ilvl="5">
      <w:lvl w:ilvl="5" w:tplc="A9A82B88" w:tentative="1">
        <w:start w:val="1"/>
        <w:numFmt w:val="lowerRoman"/>
        <w:lvlText w:val="%6."/>
        <w:lvlJc w:val="right"/>
        <w:pPr>
          <w:ind w:left="4320" w:hanging="180"/>
        </w:pPr>
      </w:lvl>
    </w:lvlOverride>
    <w:lvlOverride w:ilvl="6">
      <w:lvl w:ilvl="6" w:tplc="7E8E75D6" w:tentative="1">
        <w:start w:val="1"/>
        <w:numFmt w:val="decimal"/>
        <w:lvlText w:val="%7."/>
        <w:lvlJc w:val="left"/>
        <w:pPr>
          <w:ind w:left="5040" w:hanging="360"/>
        </w:pPr>
      </w:lvl>
    </w:lvlOverride>
    <w:lvlOverride w:ilvl="7">
      <w:lvl w:ilvl="7" w:tplc="EDBABE10" w:tentative="1">
        <w:start w:val="1"/>
        <w:numFmt w:val="lowerLetter"/>
        <w:lvlText w:val="%8."/>
        <w:lvlJc w:val="left"/>
        <w:pPr>
          <w:ind w:left="5760" w:hanging="360"/>
        </w:pPr>
      </w:lvl>
    </w:lvlOverride>
    <w:lvlOverride w:ilvl="8">
      <w:lvl w:ilvl="8" w:tplc="E238143A" w:tentative="1">
        <w:start w:val="1"/>
        <w:numFmt w:val="lowerRoman"/>
        <w:lvlText w:val="%9."/>
        <w:lvlJc w:val="right"/>
        <w:pPr>
          <w:ind w:left="6480" w:hanging="180"/>
        </w:pPr>
      </w:lvl>
    </w:lvlOverride>
  </w:num>
  <w:num w:numId="18">
    <w:abstractNumId w:val="3"/>
  </w:num>
  <w:num w:numId="1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2"/>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jA2MDcxMTGwNDIzMbdU0lEKTi0uzszPAykwrAUAECSMQSwAAAA="/>
  </w:docVars>
  <w:rsids>
    <w:rsidRoot w:val="00D42EFA"/>
    <w:rsid w:val="000057C4"/>
    <w:rsid w:val="00060C18"/>
    <w:rsid w:val="00067937"/>
    <w:rsid w:val="000B7E89"/>
    <w:rsid w:val="001015BC"/>
    <w:rsid w:val="001107DF"/>
    <w:rsid w:val="00127230"/>
    <w:rsid w:val="00154131"/>
    <w:rsid w:val="00180E5C"/>
    <w:rsid w:val="00181128"/>
    <w:rsid w:val="00191C74"/>
    <w:rsid w:val="001C49F9"/>
    <w:rsid w:val="001E31EB"/>
    <w:rsid w:val="0020102F"/>
    <w:rsid w:val="00210BBD"/>
    <w:rsid w:val="00210E4C"/>
    <w:rsid w:val="0022477E"/>
    <w:rsid w:val="00232A01"/>
    <w:rsid w:val="00254228"/>
    <w:rsid w:val="002842C1"/>
    <w:rsid w:val="002E4D10"/>
    <w:rsid w:val="00312139"/>
    <w:rsid w:val="00344BFF"/>
    <w:rsid w:val="00380190"/>
    <w:rsid w:val="003A59FC"/>
    <w:rsid w:val="003A5A13"/>
    <w:rsid w:val="003A636F"/>
    <w:rsid w:val="00401B61"/>
    <w:rsid w:val="00437517"/>
    <w:rsid w:val="00442F54"/>
    <w:rsid w:val="004628A0"/>
    <w:rsid w:val="00473CDB"/>
    <w:rsid w:val="0049120D"/>
    <w:rsid w:val="004C766C"/>
    <w:rsid w:val="004F2FDD"/>
    <w:rsid w:val="0052666F"/>
    <w:rsid w:val="0054218C"/>
    <w:rsid w:val="00542A80"/>
    <w:rsid w:val="005A243D"/>
    <w:rsid w:val="005B5FB7"/>
    <w:rsid w:val="006061D8"/>
    <w:rsid w:val="006224FB"/>
    <w:rsid w:val="006261A6"/>
    <w:rsid w:val="006416B5"/>
    <w:rsid w:val="006501AA"/>
    <w:rsid w:val="0065268C"/>
    <w:rsid w:val="00654FD5"/>
    <w:rsid w:val="00655FAC"/>
    <w:rsid w:val="00657450"/>
    <w:rsid w:val="00666C00"/>
    <w:rsid w:val="00677D0A"/>
    <w:rsid w:val="00680FA5"/>
    <w:rsid w:val="006C3BA1"/>
    <w:rsid w:val="007522FC"/>
    <w:rsid w:val="007641BE"/>
    <w:rsid w:val="007718AE"/>
    <w:rsid w:val="007734FF"/>
    <w:rsid w:val="00773C87"/>
    <w:rsid w:val="007C4F56"/>
    <w:rsid w:val="007D6374"/>
    <w:rsid w:val="00827EA7"/>
    <w:rsid w:val="00843EA9"/>
    <w:rsid w:val="0088725B"/>
    <w:rsid w:val="00890666"/>
    <w:rsid w:val="00894598"/>
    <w:rsid w:val="008A6593"/>
    <w:rsid w:val="008B1400"/>
    <w:rsid w:val="008B7D6D"/>
    <w:rsid w:val="00945967"/>
    <w:rsid w:val="00967B51"/>
    <w:rsid w:val="00975478"/>
    <w:rsid w:val="00984169"/>
    <w:rsid w:val="009C2CEC"/>
    <w:rsid w:val="009C5D91"/>
    <w:rsid w:val="009F2E21"/>
    <w:rsid w:val="009F397A"/>
    <w:rsid w:val="00A80348"/>
    <w:rsid w:val="00AA0521"/>
    <w:rsid w:val="00AA2D2B"/>
    <w:rsid w:val="00B15865"/>
    <w:rsid w:val="00B37BCB"/>
    <w:rsid w:val="00B43475"/>
    <w:rsid w:val="00B50BE9"/>
    <w:rsid w:val="00B748F8"/>
    <w:rsid w:val="00B96127"/>
    <w:rsid w:val="00BA423C"/>
    <w:rsid w:val="00BE1EB7"/>
    <w:rsid w:val="00C43439"/>
    <w:rsid w:val="00C53785"/>
    <w:rsid w:val="00C62964"/>
    <w:rsid w:val="00C72085"/>
    <w:rsid w:val="00C72590"/>
    <w:rsid w:val="00C96E82"/>
    <w:rsid w:val="00CB7B52"/>
    <w:rsid w:val="00CD4045"/>
    <w:rsid w:val="00CF3005"/>
    <w:rsid w:val="00D42EFA"/>
    <w:rsid w:val="00D61C34"/>
    <w:rsid w:val="00D63375"/>
    <w:rsid w:val="00D637B7"/>
    <w:rsid w:val="00D66B51"/>
    <w:rsid w:val="00D843CB"/>
    <w:rsid w:val="00DD34CF"/>
    <w:rsid w:val="00E27304"/>
    <w:rsid w:val="00E5355F"/>
    <w:rsid w:val="00E54802"/>
    <w:rsid w:val="00E61E93"/>
    <w:rsid w:val="00E726B3"/>
    <w:rsid w:val="00EB3BB4"/>
    <w:rsid w:val="00EC0841"/>
    <w:rsid w:val="00EC1DBF"/>
    <w:rsid w:val="00F33BA8"/>
    <w:rsid w:val="00F37488"/>
    <w:rsid w:val="00F4346B"/>
    <w:rsid w:val="00F51D43"/>
    <w:rsid w:val="00F534E4"/>
    <w:rsid w:val="00F75E91"/>
    <w:rsid w:val="00F80D47"/>
    <w:rsid w:val="00F9244C"/>
    <w:rsid w:val="00F96EF7"/>
    <w:rsid w:val="00FA2845"/>
    <w:rsid w:val="00FD259E"/>
    <w:rsid w:val="00FD3206"/>
    <w:rsid w:val="00FD71F7"/>
    <w:rsid w:val="00FF687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C6C1AF8"/>
  <w15:docId w15:val="{99C5DB4A-A0F0-403F-B8B1-59E3D6EBA1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spacing w:after="5" w:line="249" w:lineRule="auto"/>
      <w:ind w:left="730" w:hanging="370"/>
    </w:pPr>
    <w:rPr>
      <w:rFonts w:ascii="Arial" w:eastAsia="Arial" w:hAnsi="Arial" w:cs="Arial"/>
      <w:color w:val="000000"/>
      <w:sz w:val="24"/>
    </w:rPr>
  </w:style>
  <w:style w:type="paragraph" w:styleId="Heading1">
    <w:name w:val="heading 1"/>
    <w:next w:val="Normal"/>
    <w:link w:val="Heading1Char"/>
    <w:uiPriority w:val="9"/>
    <w:unhideWhenUsed/>
    <w:qFormat/>
    <w:rsid w:val="002842C1"/>
    <w:pPr>
      <w:keepNext/>
      <w:keepLines/>
      <w:spacing w:after="240"/>
      <w:outlineLvl w:val="0"/>
    </w:pPr>
    <w:rPr>
      <w:rFonts w:ascii="Arial" w:eastAsia="Arial" w:hAnsi="Arial" w:cs="Arial"/>
      <w:b/>
      <w:color w:val="000000"/>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2842C1"/>
    <w:rPr>
      <w:rFonts w:ascii="Arial" w:eastAsia="Arial" w:hAnsi="Arial" w:cs="Arial"/>
      <w:b/>
      <w:color w:val="000000"/>
      <w:sz w:val="24"/>
    </w:rPr>
  </w:style>
  <w:style w:type="paragraph" w:styleId="Revision">
    <w:name w:val="Revision"/>
    <w:hidden/>
    <w:uiPriority w:val="99"/>
    <w:semiHidden/>
    <w:rsid w:val="007718AE"/>
    <w:pPr>
      <w:spacing w:after="0" w:line="240" w:lineRule="auto"/>
    </w:pPr>
    <w:rPr>
      <w:rFonts w:ascii="Arial" w:eastAsia="Arial" w:hAnsi="Arial" w:cs="Arial"/>
      <w:color w:val="000000"/>
      <w:sz w:val="24"/>
    </w:rPr>
  </w:style>
  <w:style w:type="paragraph" w:styleId="BalloonText">
    <w:name w:val="Balloon Text"/>
    <w:basedOn w:val="Normal"/>
    <w:link w:val="BalloonTextChar"/>
    <w:uiPriority w:val="99"/>
    <w:semiHidden/>
    <w:unhideWhenUsed/>
    <w:rsid w:val="007718A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718AE"/>
    <w:rPr>
      <w:rFonts w:ascii="Segoe UI" w:eastAsia="Arial" w:hAnsi="Segoe UI" w:cs="Segoe UI"/>
      <w:color w:val="000000"/>
      <w:sz w:val="18"/>
      <w:szCs w:val="18"/>
    </w:rPr>
  </w:style>
  <w:style w:type="paragraph" w:styleId="ListParagraph">
    <w:name w:val="List Paragraph"/>
    <w:basedOn w:val="Normal"/>
    <w:uiPriority w:val="34"/>
    <w:qFormat/>
    <w:rsid w:val="007718AE"/>
    <w:pPr>
      <w:ind w:left="720"/>
      <w:contextualSpacing/>
    </w:pPr>
  </w:style>
  <w:style w:type="paragraph" w:styleId="Header">
    <w:name w:val="header"/>
    <w:basedOn w:val="Normal"/>
    <w:link w:val="HeaderChar"/>
    <w:uiPriority w:val="99"/>
    <w:unhideWhenUsed/>
    <w:rsid w:val="001E31EB"/>
    <w:pPr>
      <w:tabs>
        <w:tab w:val="center" w:pos="4680"/>
        <w:tab w:val="right" w:pos="9360"/>
      </w:tabs>
      <w:spacing w:after="0" w:line="240" w:lineRule="auto"/>
    </w:pPr>
  </w:style>
  <w:style w:type="character" w:customStyle="1" w:styleId="HeaderChar">
    <w:name w:val="Header Char"/>
    <w:basedOn w:val="DefaultParagraphFont"/>
    <w:link w:val="Header"/>
    <w:uiPriority w:val="99"/>
    <w:rsid w:val="001E31EB"/>
    <w:rPr>
      <w:rFonts w:ascii="Arial" w:eastAsia="Arial" w:hAnsi="Arial" w:cs="Arial"/>
      <w:color w:val="000000"/>
      <w:sz w:val="24"/>
    </w:rPr>
  </w:style>
  <w:style w:type="character" w:styleId="CommentReference">
    <w:name w:val="annotation reference"/>
    <w:basedOn w:val="DefaultParagraphFont"/>
    <w:uiPriority w:val="99"/>
    <w:semiHidden/>
    <w:unhideWhenUsed/>
    <w:rsid w:val="0065268C"/>
    <w:rPr>
      <w:sz w:val="16"/>
      <w:szCs w:val="16"/>
    </w:rPr>
  </w:style>
  <w:style w:type="paragraph" w:styleId="CommentText">
    <w:name w:val="annotation text"/>
    <w:basedOn w:val="Normal"/>
    <w:link w:val="CommentTextChar"/>
    <w:uiPriority w:val="99"/>
    <w:semiHidden/>
    <w:unhideWhenUsed/>
    <w:rsid w:val="0065268C"/>
    <w:pPr>
      <w:spacing w:line="240" w:lineRule="auto"/>
    </w:pPr>
    <w:rPr>
      <w:sz w:val="20"/>
      <w:szCs w:val="20"/>
    </w:rPr>
  </w:style>
  <w:style w:type="character" w:customStyle="1" w:styleId="CommentTextChar">
    <w:name w:val="Comment Text Char"/>
    <w:basedOn w:val="DefaultParagraphFont"/>
    <w:link w:val="CommentText"/>
    <w:uiPriority w:val="99"/>
    <w:semiHidden/>
    <w:rsid w:val="0065268C"/>
    <w:rPr>
      <w:rFonts w:ascii="Arial" w:eastAsia="Arial" w:hAnsi="Arial" w:cs="Arial"/>
      <w:color w:val="000000"/>
      <w:sz w:val="20"/>
      <w:szCs w:val="20"/>
    </w:rPr>
  </w:style>
  <w:style w:type="paragraph" w:styleId="CommentSubject">
    <w:name w:val="annotation subject"/>
    <w:basedOn w:val="CommentText"/>
    <w:next w:val="CommentText"/>
    <w:link w:val="CommentSubjectChar"/>
    <w:uiPriority w:val="99"/>
    <w:semiHidden/>
    <w:unhideWhenUsed/>
    <w:rsid w:val="0065268C"/>
    <w:rPr>
      <w:b/>
      <w:bCs/>
    </w:rPr>
  </w:style>
  <w:style w:type="character" w:customStyle="1" w:styleId="CommentSubjectChar">
    <w:name w:val="Comment Subject Char"/>
    <w:basedOn w:val="CommentTextChar"/>
    <w:link w:val="CommentSubject"/>
    <w:uiPriority w:val="99"/>
    <w:semiHidden/>
    <w:rsid w:val="0065268C"/>
    <w:rPr>
      <w:rFonts w:ascii="Arial" w:eastAsia="Arial" w:hAnsi="Arial" w:cs="Arial"/>
      <w:b/>
      <w:bCs/>
      <w:color w:val="000000"/>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AFDDEDD7ED9BF34EB99D62F5FEAD20B8" ma:contentTypeVersion="13" ma:contentTypeDescription="Create a new document." ma:contentTypeScope="" ma:versionID="686018679562bf9f6ddfbd1c379ee285">
  <xsd:schema xmlns:xsd="http://www.w3.org/2001/XMLSchema" xmlns:xs="http://www.w3.org/2001/XMLSchema" xmlns:p="http://schemas.microsoft.com/office/2006/metadata/properties" xmlns:ns2="16373470-0ebb-426e-912d-125c9695f199" xmlns:ns3="ad643372-866e-4302-a100-c94a355fa8ba" targetNamespace="http://schemas.microsoft.com/office/2006/metadata/properties" ma:root="true" ma:fieldsID="0ae3b7322e3732b231e457ca740698eb" ns2:_="" ns3:_="">
    <xsd:import namespace="16373470-0ebb-426e-912d-125c9695f199"/>
    <xsd:import namespace="ad643372-866e-4302-a100-c94a355fa8ba"/>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ServiceDateTaken" minOccurs="0"/>
                <xsd:element ref="ns2:MediaServiceLocation" minOccurs="0"/>
                <xsd:element ref="ns3:SharedWithUsers" minOccurs="0"/>
                <xsd:element ref="ns3:SharedWithDetail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6373470-0ebb-426e-912d-125c9695f19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ad643372-866e-4302-a100-c94a355fa8b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6DB56BC-AB27-43CC-A839-532833F25E99}">
  <ds:schemaRefs>
    <ds:schemaRef ds:uri="http://schemas.microsoft.com/sharepoint/v3/contenttype/forms"/>
  </ds:schemaRefs>
</ds:datastoreItem>
</file>

<file path=customXml/itemProps2.xml><?xml version="1.0" encoding="utf-8"?>
<ds:datastoreItem xmlns:ds="http://schemas.openxmlformats.org/officeDocument/2006/customXml" ds:itemID="{E222D8FC-BF86-4A40-B173-4B1F65C9A77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6373470-0ebb-426e-912d-125c9695f199"/>
    <ds:schemaRef ds:uri="ad643372-866e-4302-a100-c94a355fa8b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56E9BF1-3759-43CC-A5DE-5B277539BA24}">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ADC9F49B-7FCC-4125-B712-FE44AB759E1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9</Pages>
  <Words>2402</Words>
  <Characters>13696</Characters>
  <Application>Microsoft Office Word</Application>
  <DocSecurity>0</DocSecurity>
  <Lines>114</Lines>
  <Paragraphs>32</Paragraphs>
  <ScaleCrop>false</ScaleCrop>
  <HeadingPairs>
    <vt:vector size="2" baseType="variant">
      <vt:variant>
        <vt:lpstr>Title</vt:lpstr>
      </vt:variant>
      <vt:variant>
        <vt:i4>1</vt:i4>
      </vt:variant>
    </vt:vector>
  </HeadingPairs>
  <TitlesOfParts>
    <vt:vector size="1" baseType="lpstr">
      <vt:lpstr>Microsoft Word - Bylaws as approved 3.6.13</vt:lpstr>
    </vt:vector>
  </TitlesOfParts>
  <Company/>
  <LinksUpToDate>false</LinksUpToDate>
  <CharactersWithSpaces>160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Bylaws as approved 3.6.13</dc:title>
  <dc:subject/>
  <dc:creator>mbutton</dc:creator>
  <cp:keywords/>
  <cp:lastModifiedBy>Tammy Higgins</cp:lastModifiedBy>
  <cp:revision>3</cp:revision>
  <cp:lastPrinted>2021-10-26T16:34:00Z</cp:lastPrinted>
  <dcterms:created xsi:type="dcterms:W3CDTF">2022-02-17T22:12:00Z</dcterms:created>
  <dcterms:modified xsi:type="dcterms:W3CDTF">2022-02-17T23: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FDDEDD7ED9BF34EB99D62F5FEAD20B8</vt:lpwstr>
  </property>
  <property fmtid="{D5CDD505-2E9C-101B-9397-08002B2CF9AE}" pid="3" name="Order">
    <vt:r8>8265400</vt:r8>
  </property>
</Properties>
</file>